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6B765" w14:textId="77777777" w:rsidR="005822FF" w:rsidRDefault="005822FF" w:rsidP="0001196E">
      <w:pPr>
        <w:pStyle w:val="Title"/>
        <w:pBdr>
          <w:bottom w:val="none" w:sz="0" w:space="0" w:color="auto"/>
        </w:pBdr>
        <w:tabs>
          <w:tab w:val="right" w:pos="10800"/>
        </w:tabs>
        <w:spacing w:after="360"/>
        <w:rPr>
          <w:rFonts w:cs="Arial"/>
          <w:noProof/>
        </w:rPr>
      </w:pPr>
    </w:p>
    <w:p w14:paraId="02967523" w14:textId="77777777" w:rsidR="00635C75" w:rsidRDefault="0001196E" w:rsidP="0001196E">
      <w:pPr>
        <w:pStyle w:val="Title"/>
        <w:pBdr>
          <w:bottom w:val="none" w:sz="0" w:space="0" w:color="auto"/>
        </w:pBdr>
        <w:tabs>
          <w:tab w:val="right" w:pos="10800"/>
        </w:tabs>
        <w:spacing w:after="360"/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118BAF" wp14:editId="15288A06">
                <wp:simplePos x="0" y="0"/>
                <wp:positionH relativeFrom="column">
                  <wp:posOffset>0</wp:posOffset>
                </wp:positionH>
                <wp:positionV relativeFrom="paragraph">
                  <wp:posOffset>388620</wp:posOffset>
                </wp:positionV>
                <wp:extent cx="68580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4FC56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0.6pt" to="540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" strokecolor="#0070c0" strokeweight="1pt">
                <v:stroke joinstyle="miter"/>
              </v:line>
            </w:pict>
          </mc:Fallback>
        </mc:AlternateContent>
      </w:r>
      <w:r w:rsidR="00167446">
        <w:rPr>
          <w:rFonts w:cs="Arial"/>
          <w:noProof/>
        </w:rPr>
        <w:drawing>
          <wp:inline distT="0" distB="0" distL="0" distR="0" wp14:anchorId="4F43CCAA" wp14:editId="770F7058">
            <wp:extent cx="2162175" cy="304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35C75">
        <w:rPr>
          <w:rFonts w:cs="Arial"/>
        </w:rPr>
        <w:tab/>
      </w:r>
      <w:r w:rsidR="00635C75" w:rsidRPr="0001196E">
        <w:rPr>
          <w:rFonts w:cs="Arial"/>
          <w:sz w:val="36"/>
          <w:szCs w:val="36"/>
        </w:rPr>
        <w:t>Goal Agreement Form</w:t>
      </w:r>
    </w:p>
    <w:tbl>
      <w:tblPr>
        <w:tblW w:w="10907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top w:w="29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14"/>
        <w:gridCol w:w="713"/>
        <w:gridCol w:w="88"/>
        <w:gridCol w:w="665"/>
        <w:gridCol w:w="3027"/>
        <w:gridCol w:w="302"/>
        <w:gridCol w:w="56"/>
        <w:gridCol w:w="720"/>
        <w:gridCol w:w="286"/>
        <w:gridCol w:w="529"/>
        <w:gridCol w:w="150"/>
        <w:gridCol w:w="2183"/>
        <w:gridCol w:w="1357"/>
        <w:gridCol w:w="17"/>
      </w:tblGrid>
      <w:tr w:rsidR="00635C75" w:rsidRPr="00C472FD" w14:paraId="6C0DE1C5" w14:textId="77777777" w:rsidTr="009424C8">
        <w:trPr>
          <w:trHeight w:val="674"/>
        </w:trPr>
        <w:tc>
          <w:tcPr>
            <w:tcW w:w="10907" w:type="dxa"/>
            <w:gridSpan w:val="14"/>
            <w:tcBorders>
              <w:top w:val="single" w:sz="4" w:space="0" w:color="003066"/>
              <w:left w:val="nil"/>
              <w:bottom w:val="nil"/>
              <w:right w:val="nil"/>
            </w:tcBorders>
            <w:shd w:val="clear" w:color="auto" w:fill="002060"/>
          </w:tcPr>
          <w:p w14:paraId="61187237" w14:textId="77777777" w:rsidR="00635C75" w:rsidRPr="00785F4E" w:rsidRDefault="00635C75" w:rsidP="00785F4E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</w:pPr>
            <w:r w:rsidRPr="00785F4E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SETTING GOALS FOR 20</w:t>
            </w:r>
            <w:r w:rsidR="009424C8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0</w:t>
            </w:r>
            <w:r w:rsidRPr="00785F4E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-20</w:t>
            </w:r>
            <w:r w:rsidR="00A9141C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2</w:t>
            </w:r>
            <w:r w:rsidR="009424C8">
              <w:rPr>
                <w:rFonts w:ascii="Arial" w:eastAsia="Times New Roman" w:hAnsi="Arial" w:cs="Arial"/>
                <w:b/>
                <w:color w:val="FFFFFF"/>
                <w:spacing w:val="22"/>
                <w:sz w:val="20"/>
                <w:szCs w:val="20"/>
              </w:rPr>
              <w:t>1</w:t>
            </w:r>
          </w:p>
          <w:p w14:paraId="01E29229" w14:textId="77777777" w:rsidR="00635C75" w:rsidRPr="00785F4E" w:rsidRDefault="00635C75" w:rsidP="00785F4E">
            <w:pPr>
              <w:spacing w:after="60" w:line="240" w:lineRule="auto"/>
              <w:jc w:val="center"/>
              <w:rPr>
                <w:rFonts w:ascii="Arial" w:hAnsi="Arial" w:cs="Arial"/>
                <w:bCs/>
                <w:color w:val="002060"/>
                <w:spacing w:val="20"/>
                <w:sz w:val="18"/>
                <w:szCs w:val="18"/>
              </w:rPr>
            </w:pPr>
            <w:r w:rsidRPr="00785F4E">
              <w:rPr>
                <w:rFonts w:ascii="Arial" w:hAnsi="Arial" w:cs="Arial"/>
                <w:smallCaps/>
                <w:color w:val="FFFFFF"/>
                <w:spacing w:val="22"/>
                <w:sz w:val="18"/>
                <w:szCs w:val="18"/>
              </w:rPr>
              <w:t>(</w:t>
            </w:r>
            <w:r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 xml:space="preserve">to be completed shortly after </w:t>
            </w:r>
            <w:r w:rsidR="00785F4E"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 xml:space="preserve">the </w:t>
            </w:r>
            <w:r w:rsidRPr="00785F4E">
              <w:rPr>
                <w:rFonts w:ascii="Arial" w:eastAsia="Times New Roman" w:hAnsi="Arial" w:cs="Arial"/>
                <w:i/>
                <w:color w:val="FFFFFF"/>
                <w:spacing w:val="22"/>
                <w:sz w:val="18"/>
                <w:szCs w:val="18"/>
              </w:rPr>
              <w:t>performance appraisal discussion)</w:t>
            </w:r>
          </w:p>
        </w:tc>
      </w:tr>
      <w:tr w:rsidR="00785F4E" w:rsidRPr="00AB626F" w14:paraId="3A89346B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</w:trPr>
        <w:tc>
          <w:tcPr>
            <w:tcW w:w="10895" w:type="dxa"/>
            <w:gridSpan w:val="13"/>
            <w:shd w:val="clear" w:color="auto" w:fill="2D6CC0"/>
            <w:vAlign w:val="center"/>
          </w:tcPr>
          <w:p w14:paraId="6B9B2938" w14:textId="77777777" w:rsidR="00785F4E" w:rsidRPr="00934F0E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  <w:szCs w:val="20"/>
              </w:rPr>
            </w:pPr>
            <w:r w:rsidRPr="00934F0E">
              <w:rPr>
                <w:rFonts w:ascii="Arial" w:hAnsi="Arial" w:cs="Arial"/>
                <w:b/>
                <w:color w:val="FFFFFF"/>
                <w:spacing w:val="22"/>
                <w:szCs w:val="20"/>
              </w:rPr>
              <w:t>EMPLOYEE INFORMATION</w:t>
            </w:r>
          </w:p>
        </w:tc>
      </w:tr>
      <w:tr w:rsidR="00785F4E" w:rsidRPr="006701F6" w14:paraId="2F9AFF5E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  <w:trHeight w:val="346"/>
        </w:trPr>
        <w:tc>
          <w:tcPr>
            <w:tcW w:w="815" w:type="dxa"/>
            <w:shd w:val="clear" w:color="auto" w:fill="auto"/>
          </w:tcPr>
          <w:p w14:paraId="3CACB614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Nam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42378478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bookmarkStart w:id="0" w:name="_GoBack" w:displacedByCustomXml="prev"/>
            <w:tc>
              <w:tcPr>
                <w:tcW w:w="4853" w:type="dxa"/>
                <w:gridSpan w:val="6"/>
                <w:tcBorders>
                  <w:bottom w:val="single" w:sz="4" w:space="0" w:color="003066"/>
                </w:tcBorders>
                <w:shd w:val="clear" w:color="auto" w:fill="auto"/>
              </w:tcPr>
              <w:p w14:paraId="48D1E280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employee name</w:t>
                </w:r>
              </w:p>
            </w:tc>
            <w:bookmarkEnd w:id="0" w:displacedByCustomXml="next"/>
          </w:sdtContent>
        </w:sdt>
        <w:tc>
          <w:tcPr>
            <w:tcW w:w="720" w:type="dxa"/>
            <w:shd w:val="clear" w:color="auto" w:fill="auto"/>
          </w:tcPr>
          <w:p w14:paraId="36EB1C0C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Titl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color w:val="002060"/>
              <w:sz w:val="18"/>
              <w:szCs w:val="18"/>
            </w:rPr>
            <w:id w:val="1081256463"/>
            <w:placeholder>
              <w:docPart w:val="EB2AE0A430524362B917E64382137562"/>
            </w:placeholder>
            <w:showingPlcHdr/>
          </w:sdtPr>
          <w:sdtEndPr>
            <w:rPr>
              <w:rStyle w:val="Emphasis"/>
            </w:rPr>
          </w:sdtEndPr>
          <w:sdtContent>
            <w:tc>
              <w:tcPr>
                <w:tcW w:w="4507" w:type="dxa"/>
                <w:gridSpan w:val="5"/>
                <w:tcBorders>
                  <w:bottom w:val="single" w:sz="4" w:space="0" w:color="003066"/>
                </w:tcBorders>
                <w:shd w:val="clear" w:color="auto" w:fill="auto"/>
              </w:tcPr>
              <w:p w14:paraId="749FC023" w14:textId="77777777" w:rsidR="00785F4E" w:rsidRPr="00100515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color w:val="002060"/>
                    <w:sz w:val="18"/>
                    <w:szCs w:val="18"/>
                  </w:rPr>
                </w:pPr>
                <w:r w:rsidRPr="00100515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Enter employee title</w:t>
                </w:r>
                <w:r w:rsidRPr="00100515">
                  <w:rPr>
                    <w:rStyle w:val="PlaceholderText"/>
                    <w:rFonts w:ascii="Arial" w:hAnsi="Arial" w:cs="Arial"/>
                    <w:color w:val="002060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785F4E" w:rsidRPr="006701F6" w14:paraId="6ACF0872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58" w:type="dxa"/>
          </w:tblCellMar>
        </w:tblPrEx>
        <w:trPr>
          <w:gridAfter w:val="1"/>
          <w:wAfter w:w="12" w:type="dxa"/>
        </w:trPr>
        <w:tc>
          <w:tcPr>
            <w:tcW w:w="815" w:type="dxa"/>
            <w:shd w:val="clear" w:color="auto" w:fill="auto"/>
          </w:tcPr>
          <w:p w14:paraId="68438E57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Dept.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567425727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853" w:type="dxa"/>
                <w:gridSpan w:val="6"/>
                <w:tcBorders>
                  <w:bottom w:val="single" w:sz="4" w:space="0" w:color="003066"/>
                </w:tcBorders>
                <w:shd w:val="clear" w:color="auto" w:fill="auto"/>
              </w:tcPr>
              <w:p w14:paraId="02B88D9B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epartment name</w:t>
                </w:r>
              </w:p>
            </w:tc>
          </w:sdtContent>
        </w:sdt>
        <w:tc>
          <w:tcPr>
            <w:tcW w:w="1535" w:type="dxa"/>
            <w:gridSpan w:val="3"/>
            <w:shd w:val="clear" w:color="auto" w:fill="auto"/>
          </w:tcPr>
          <w:p w14:paraId="7D1D194B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60" w:after="6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 xml:space="preserve">UC </w:t>
            </w:r>
            <w:r>
              <w:rPr>
                <w:rStyle w:val="Emphasis"/>
                <w:rFonts w:cs="Arial"/>
                <w:color w:val="003066"/>
                <w:sz w:val="18"/>
                <w:szCs w:val="18"/>
              </w:rPr>
              <w:t xml:space="preserve">Hire </w:t>
            </w: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Date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83999685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692" w:type="dxa"/>
                <w:gridSpan w:val="3"/>
                <w:tcBorders>
                  <w:bottom w:val="single" w:sz="4" w:space="0" w:color="003066"/>
                </w:tcBorders>
                <w:shd w:val="clear" w:color="auto" w:fill="auto"/>
              </w:tcPr>
              <w:p w14:paraId="606055F9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UC hire date</w:t>
                </w:r>
              </w:p>
            </w:tc>
          </w:sdtContent>
        </w:sdt>
      </w:tr>
      <w:tr w:rsidR="00785F4E" w:rsidRPr="006701F6" w14:paraId="7CA05CCB" w14:textId="77777777" w:rsidTr="00942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29" w:type="dxa"/>
          </w:tblCellMar>
        </w:tblPrEx>
        <w:trPr>
          <w:gridAfter w:val="1"/>
          <w:wAfter w:w="12" w:type="dxa"/>
          <w:trHeight w:val="346"/>
        </w:trPr>
        <w:tc>
          <w:tcPr>
            <w:tcW w:w="1617" w:type="dxa"/>
            <w:gridSpan w:val="3"/>
            <w:shd w:val="clear" w:color="auto" w:fill="auto"/>
            <w:vAlign w:val="center"/>
          </w:tcPr>
          <w:p w14:paraId="2383F933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rPr>
                <w:rStyle w:val="Emphasis"/>
                <w:rFonts w:cs="Arial"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color w:val="003066"/>
                <w:sz w:val="18"/>
                <w:szCs w:val="18"/>
              </w:rPr>
              <w:t>Review Period</w:t>
            </w:r>
            <w:r w:rsidRPr="006701F6">
              <w:rPr>
                <w:rStyle w:val="Emphasis"/>
                <w:rFonts w:cs="Arial"/>
                <w:b w:val="0"/>
                <w:color w:val="003066"/>
                <w:sz w:val="18"/>
                <w:szCs w:val="18"/>
              </w:rPr>
              <w:t>: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8FBCFB4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jc w:val="right"/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  <w:t>From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03979488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028" w:type="dxa"/>
                <w:tcBorders>
                  <w:bottom w:val="single" w:sz="4" w:space="0" w:color="003066"/>
                </w:tcBorders>
                <w:shd w:val="clear" w:color="auto" w:fill="auto"/>
                <w:vAlign w:val="center"/>
              </w:tcPr>
              <w:p w14:paraId="0F5BEC62" w14:textId="77777777" w:rsidR="00785F4E" w:rsidRPr="00DF407E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after="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review from date</w:t>
                </w:r>
              </w:p>
            </w:tc>
          </w:sdtContent>
        </w:sdt>
        <w:tc>
          <w:tcPr>
            <w:tcW w:w="1364" w:type="dxa"/>
            <w:gridSpan w:val="4"/>
            <w:shd w:val="clear" w:color="auto" w:fill="auto"/>
            <w:vAlign w:val="center"/>
          </w:tcPr>
          <w:p w14:paraId="548823B9" w14:textId="77777777" w:rsidR="00785F4E" w:rsidRPr="006701F6" w:rsidRDefault="00785F4E" w:rsidP="006F0A40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after="0"/>
              <w:jc w:val="right"/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</w:pPr>
            <w:r w:rsidRPr="006701F6">
              <w:rPr>
                <w:rStyle w:val="Emphasis"/>
                <w:rFonts w:cs="Arial"/>
                <w:b w:val="0"/>
                <w:i/>
                <w:color w:val="003066"/>
                <w:sz w:val="18"/>
                <w:szCs w:val="18"/>
              </w:rPr>
              <w:t>Through</w:t>
            </w:r>
          </w:p>
        </w:tc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275905850"/>
            <w:placeholder>
              <w:docPart w:val="565DEDBFBDE64B59A854D8F4BE4E51E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221" w:type="dxa"/>
                <w:gridSpan w:val="4"/>
                <w:tcBorders>
                  <w:bottom w:val="single" w:sz="4" w:space="0" w:color="003066"/>
                </w:tcBorders>
                <w:shd w:val="clear" w:color="auto" w:fill="auto"/>
                <w:vAlign w:val="center"/>
              </w:tcPr>
              <w:p w14:paraId="05CF4BEC" w14:textId="77777777" w:rsidR="00785F4E" w:rsidRPr="006701F6" w:rsidRDefault="00785F4E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after="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review through date</w:t>
                </w:r>
              </w:p>
            </w:tc>
          </w:sdtContent>
        </w:sdt>
      </w:tr>
      <w:tr w:rsidR="00B357D6" w:rsidRPr="00E92CF7" w14:paraId="4F6AE30E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2D6CC0"/>
          </w:tcPr>
          <w:p w14:paraId="2F14E390" w14:textId="77777777" w:rsidR="00B357D6" w:rsidRPr="00E92CF7" w:rsidRDefault="00B357D6" w:rsidP="00A20D32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GOALS </w:t>
            </w:r>
            <w:r w:rsidR="00131BC7"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AND </w:t>
            </w:r>
            <w:r w:rsidR="00A20D32">
              <w:rPr>
                <w:rFonts w:ascii="Arial" w:hAnsi="Arial" w:cs="Arial"/>
                <w:b/>
                <w:color w:val="FFFFFF"/>
                <w:spacing w:val="22"/>
              </w:rPr>
              <w:t>OBJECTIVES</w:t>
            </w:r>
            <w:r w:rsidR="00131BC7" w:rsidRPr="00E92CF7">
              <w:rPr>
                <w:rFonts w:ascii="Arial" w:hAnsi="Arial" w:cs="Arial"/>
                <w:b/>
                <w:color w:val="FFFFFF"/>
                <w:spacing w:val="22"/>
              </w:rPr>
              <w:t xml:space="preserve"> </w:t>
            </w:r>
          </w:p>
        </w:tc>
      </w:tr>
      <w:tr w:rsidR="009758E4" w:rsidRPr="00E92CF7" w14:paraId="6642037B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single" w:sz="4" w:space="0" w:color="003066"/>
              <w:right w:val="nil"/>
            </w:tcBorders>
            <w:shd w:val="clear" w:color="auto" w:fill="auto"/>
          </w:tcPr>
          <w:p w14:paraId="52955E76" w14:textId="77777777" w:rsidR="00A20D32" w:rsidRPr="00785F4E" w:rsidRDefault="00A20D32" w:rsidP="00785F4E">
            <w:pPr>
              <w:tabs>
                <w:tab w:val="right" w:pos="5400"/>
                <w:tab w:val="left" w:pos="5760"/>
                <w:tab w:val="right" w:pos="10800"/>
              </w:tabs>
              <w:spacing w:before="60" w:after="120" w:line="240" w:lineRule="auto"/>
              <w:jc w:val="both"/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</w:pPr>
            <w:r w:rsidRPr="00785F4E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Purpose</w:t>
            </w:r>
            <w:r w:rsidR="009913B8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>:</w:t>
            </w:r>
          </w:p>
          <w:p w14:paraId="4755AE8E" w14:textId="77777777" w:rsidR="00A20D32" w:rsidRPr="00071473" w:rsidRDefault="00A20D32" w:rsidP="00FC31C9">
            <w:pPr>
              <w:tabs>
                <w:tab w:val="right" w:pos="5400"/>
                <w:tab w:val="left" w:pos="5760"/>
                <w:tab w:val="right" w:pos="10800"/>
              </w:tabs>
              <w:spacing w:after="120" w:line="264" w:lineRule="auto"/>
              <w:jc w:val="both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The </w:t>
            </w:r>
            <w:r w:rsidR="005D3702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Goal Agreement f</w:t>
            </w:r>
            <w:r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orm</w:t>
            </w:r>
            <w:r w:rsidRPr="009424C8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 xml:space="preserve"> 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>is</w:t>
            </w:r>
            <w:r w:rsidR="008E4896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used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o document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the 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agreement between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the s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upervisor and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the e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on 3-5 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>g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>oals or objectives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hat </w:t>
            </w:r>
            <w:r w:rsidR="00AA7960" w:rsidRPr="00AA7960">
              <w:rPr>
                <w:rFonts w:ascii="Arial" w:eastAsia="Times New Roman" w:hAnsi="Arial" w:cs="Arial"/>
                <w:iCs/>
                <w:sz w:val="18"/>
                <w:szCs w:val="18"/>
              </w:rPr>
              <w:t>are the most important priorities for th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e upcoming</w:t>
            </w:r>
            <w:r w:rsidR="00AA7960" w:rsidRP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review period </w:t>
            </w:r>
            <w:r w:rsidR="006F4D4A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(April 1, 20</w:t>
            </w:r>
            <w:r w:rsidR="009424C8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20</w:t>
            </w:r>
            <w:r w:rsidR="006F4D4A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 xml:space="preserve"> – March 31, 202</w:t>
            </w:r>
            <w:r w:rsidR="009424C8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1</w:t>
            </w:r>
            <w:r w:rsidR="00AA7960" w:rsidRPr="009424C8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)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.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</w:t>
            </w:r>
            <w:r w:rsidR="00AA7960">
              <w:rPr>
                <w:rFonts w:ascii="Arial" w:eastAsia="Times New Roman" w:hAnsi="Arial" w:cs="Arial"/>
                <w:iCs/>
                <w:sz w:val="18"/>
                <w:szCs w:val="18"/>
              </w:rPr>
              <w:t>Achievement of these goals by</w:t>
            </w:r>
            <w:r w:rsidR="00785F4E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the e</w:t>
            </w:r>
            <w:r w:rsidRPr="00A20D3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</w:t>
            </w:r>
            <w:r w:rsidR="00785F4E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will significantly benefit the e</w:t>
            </w:r>
            <w:r w:rsidRPr="00071473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mployee’s unit, department or organization. </w:t>
            </w:r>
          </w:p>
          <w:p w14:paraId="3D1667AF" w14:textId="77777777" w:rsidR="00A20D32" w:rsidRPr="00FC31C9" w:rsidRDefault="00A20D32" w:rsidP="00A20D32">
            <w:pPr>
              <w:tabs>
                <w:tab w:val="right" w:pos="5400"/>
                <w:tab w:val="left" w:pos="5760"/>
                <w:tab w:val="right" w:pos="10800"/>
              </w:tabs>
              <w:spacing w:after="60" w:line="240" w:lineRule="auto"/>
              <w:jc w:val="both"/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</w:pPr>
            <w:r w:rsidRPr="00FC31C9">
              <w:rPr>
                <w:rFonts w:ascii="Arial" w:eastAsia="Times New Roman" w:hAnsi="Arial" w:cs="Arial"/>
                <w:b/>
                <w:iCs/>
                <w:color w:val="002060"/>
                <w:sz w:val="18"/>
                <w:szCs w:val="18"/>
              </w:rPr>
              <w:t>Directions</w:t>
            </w:r>
            <w:r w:rsidRPr="00FC31C9">
              <w:rPr>
                <w:rFonts w:ascii="Arial" w:eastAsia="Times New Roman" w:hAnsi="Arial" w:cs="Arial"/>
                <w:iCs/>
                <w:color w:val="002060"/>
                <w:sz w:val="18"/>
                <w:szCs w:val="18"/>
              </w:rPr>
              <w:t>:</w:t>
            </w:r>
          </w:p>
          <w:p w14:paraId="1F948635" w14:textId="77777777" w:rsidR="00A20D32" w:rsidRPr="00071473" w:rsidRDefault="005D370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i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>The supervisor and e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mployee 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will 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>decide which of them will complete a fi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>rst draft of the Goal Agreement f</w:t>
            </w:r>
            <w:r w:rsidR="00A20D32" w:rsidRPr="008E4896">
              <w:rPr>
                <w:rFonts w:ascii="Arial" w:eastAsia="Times New Roman" w:hAnsi="Arial" w:cs="Arial"/>
                <w:iCs/>
                <w:sz w:val="18"/>
                <w:szCs w:val="18"/>
              </w:rPr>
              <w:t>orm</w:t>
            </w:r>
            <w:r w:rsidR="00A20D32">
              <w:rPr>
                <w:rFonts w:ascii="Arial" w:eastAsia="Times New Roman" w:hAnsi="Arial" w:cs="Arial"/>
                <w:b/>
                <w:iCs/>
                <w:sz w:val="18"/>
                <w:szCs w:val="18"/>
              </w:rPr>
              <w:t>,</w:t>
            </w:r>
            <w:r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suggesting 3-5 potential goals for the e</w:t>
            </w:r>
            <w:r w:rsidR="00A20D32">
              <w:rPr>
                <w:rFonts w:ascii="Arial" w:eastAsia="Times New Roman" w:hAnsi="Arial" w:cs="Arial"/>
                <w:iCs/>
                <w:sz w:val="18"/>
                <w:szCs w:val="18"/>
              </w:rPr>
              <w:t>mployee to accomplish during the next review period.</w:t>
            </w:r>
            <w:r w:rsidR="00A20D32" w:rsidRPr="00A20D32">
              <w:rPr>
                <w:rFonts w:ascii="Arial" w:eastAsia="Times New Roman" w:hAnsi="Arial" w:cs="Arial"/>
                <w:b/>
                <w:iCs/>
                <w:sz w:val="18"/>
                <w:szCs w:val="18"/>
              </w:rPr>
              <w:t xml:space="preserve"> </w:t>
            </w:r>
          </w:p>
          <w:p w14:paraId="1FED6CBB" w14:textId="77777777" w:rsidR="00A20D32" w:rsidRPr="005D3702" w:rsidRDefault="005D370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i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The supervisor and e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mployee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hould 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meet shortly after the Performance Appraisal discu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>ssion to discuss the draf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t Go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al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Agreement f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orm and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to finalize 3-5 goals for the e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>mployee to accomplish during the upcoming review period</w:t>
            </w:r>
            <w:r w:rsidR="00AA7960" w:rsidRP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  <w:r w:rsidR="00A20D32"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AA7960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Each of the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 finalized goals should </w:t>
            </w:r>
            <w:r w:rsidR="00AA7960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 xml:space="preserve">be of the most important priority, and 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of signi</w:t>
            </w:r>
            <w:r w:rsidR="009913B8">
              <w:rPr>
                <w:rFonts w:ascii="Arial" w:eastAsia="Times New Roman" w:hAnsi="Arial" w:cs="Arial"/>
                <w:iCs/>
                <w:sz w:val="18"/>
                <w:szCs w:val="18"/>
              </w:rPr>
              <w:t>ficant benefit or value to the e</w:t>
            </w:r>
            <w:r w:rsidR="00A20D32"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mployee’s unit, department or organization.</w:t>
            </w:r>
          </w:p>
          <w:p w14:paraId="727114BA" w14:textId="77777777" w:rsidR="00A20D32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iCs/>
                <w:sz w:val="18"/>
                <w:szCs w:val="18"/>
              </w:rPr>
              <w:t>The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finalized goals should </w:t>
            </w:r>
            <w:r w:rsidR="000A0696" w:rsidRPr="005D3702">
              <w:rPr>
                <w:rFonts w:ascii="Arial" w:eastAsia="Times New Roman" w:hAnsi="Arial" w:cs="Arial"/>
                <w:sz w:val="18"/>
                <w:szCs w:val="18"/>
              </w:rPr>
              <w:t>be written below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 in the “Smart Goal” format found at </w:t>
            </w:r>
            <w:r w:rsidR="00886E29">
              <w:rPr>
                <w:rFonts w:ascii="Arial" w:eastAsia="Times New Roman" w:hAnsi="Arial" w:cs="Arial"/>
                <w:sz w:val="18"/>
                <w:szCs w:val="18"/>
              </w:rPr>
              <w:t>the</w:t>
            </w:r>
            <w:r w:rsidR="005D370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hyperlink r:id="rId12" w:history="1">
              <w:r w:rsidR="005D3702" w:rsidRPr="005D3702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Forms &amp; Documents / Performance Management webpage</w:t>
              </w:r>
            </w:hyperlink>
            <w:r w:rsid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</w:p>
          <w:p w14:paraId="773518C1" w14:textId="77777777" w:rsidR="00A20D32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The “Performance Checkpoints” section of the form is left blank, for now. Later, it will be used to document future discussions between </w:t>
            </w:r>
            <w:r w:rsidR="005D3702">
              <w:rPr>
                <w:rFonts w:ascii="Arial" w:eastAsia="Times New Roman" w:hAnsi="Arial" w:cs="Arial"/>
                <w:sz w:val="18"/>
                <w:szCs w:val="18"/>
              </w:rPr>
              <w:t>the supervisor and e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 xml:space="preserve">mployee regarding progress on goal achievement, and/or regarding any changes to the original goals. </w:t>
            </w:r>
          </w:p>
          <w:p w14:paraId="4B03A79D" w14:textId="77777777" w:rsidR="009758E4" w:rsidRPr="005D3702" w:rsidRDefault="00A20D32" w:rsidP="005D3702">
            <w:pPr>
              <w:numPr>
                <w:ilvl w:val="0"/>
                <w:numId w:val="14"/>
              </w:numPr>
              <w:tabs>
                <w:tab w:val="right" w:pos="5400"/>
                <w:tab w:val="left" w:pos="5760"/>
                <w:tab w:val="right" w:pos="10800"/>
              </w:tabs>
              <w:spacing w:after="60" w:line="264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A copy o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f the finalized Goal Agreement f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orm will be attached to the signed, completed Per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formance Appraisal form in the e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mployee’s file. 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he </w:t>
            </w:r>
            <w:r w:rsidR="00886E29">
              <w:rPr>
                <w:rFonts w:ascii="Arial" w:eastAsia="Times New Roman" w:hAnsi="Arial" w:cs="Arial"/>
                <w:b/>
                <w:sz w:val="18"/>
                <w:szCs w:val="18"/>
              </w:rPr>
              <w:t>s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upervisor and 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he </w:t>
            </w:r>
            <w:r w:rsidR="00886E29">
              <w:rPr>
                <w:rFonts w:ascii="Arial" w:eastAsia="Times New Roman" w:hAnsi="Arial" w:cs="Arial"/>
                <w:b/>
                <w:sz w:val="18"/>
                <w:szCs w:val="18"/>
              </w:rPr>
              <w:t>e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mployee each retain a copy of the finalized Goal Agreemen</w:t>
            </w:r>
            <w:r w:rsidR="005D3702"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t f</w:t>
            </w:r>
            <w:r w:rsidRPr="005D3702">
              <w:rPr>
                <w:rFonts w:ascii="Arial" w:eastAsia="Times New Roman" w:hAnsi="Arial" w:cs="Arial"/>
                <w:b/>
                <w:sz w:val="18"/>
                <w:szCs w:val="18"/>
              </w:rPr>
              <w:t>orm for their records and future discussion</w:t>
            </w:r>
            <w:r w:rsidRPr="005D3702">
              <w:rPr>
                <w:rFonts w:ascii="Arial" w:eastAsia="Times New Roman" w:hAnsi="Arial" w:cs="Arial"/>
                <w:sz w:val="18"/>
                <w:szCs w:val="18"/>
              </w:rPr>
              <w:t>.</w:t>
            </w:r>
          </w:p>
        </w:tc>
      </w:tr>
      <w:tr w:rsidR="00E42E63" w:rsidRPr="00E92CF7" w14:paraId="34A8E73F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5668" w:type="dxa"/>
            <w:gridSpan w:val="7"/>
            <w:tcBorders>
              <w:top w:val="single" w:sz="4" w:space="0" w:color="003066"/>
              <w:left w:val="single" w:sz="4" w:space="0" w:color="003066"/>
              <w:bottom w:val="single" w:sz="4" w:space="0" w:color="003066"/>
            </w:tcBorders>
            <w:shd w:val="clear" w:color="auto" w:fill="FFE599"/>
          </w:tcPr>
          <w:p w14:paraId="0D8C7089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Goal</w:t>
            </w:r>
          </w:p>
        </w:tc>
        <w:tc>
          <w:tcPr>
            <w:tcW w:w="1685" w:type="dxa"/>
            <w:gridSpan w:val="4"/>
            <w:tcBorders>
              <w:top w:val="single" w:sz="4" w:space="0" w:color="003066"/>
              <w:bottom w:val="single" w:sz="4" w:space="0" w:color="003066"/>
            </w:tcBorders>
            <w:shd w:val="clear" w:color="auto" w:fill="FFE599"/>
          </w:tcPr>
          <w:p w14:paraId="5FC5EBFE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ue Date</w:t>
            </w:r>
          </w:p>
        </w:tc>
        <w:tc>
          <w:tcPr>
            <w:tcW w:w="3537" w:type="dxa"/>
            <w:gridSpan w:val="2"/>
            <w:tcBorders>
              <w:top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</w:tcPr>
          <w:p w14:paraId="46FB6044" w14:textId="77777777" w:rsidR="00131BC7" w:rsidRPr="00E92CF7" w:rsidRDefault="00131BC7" w:rsidP="00C31385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Key Milestones</w:t>
            </w:r>
          </w:p>
        </w:tc>
      </w:tr>
      <w:tr w:rsidR="005D3702" w:rsidRPr="00E92CF7" w14:paraId="0FD4B2F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534339345"/>
            <w:placeholder>
              <w:docPart w:val="5020581524964258A9F729BCFECA186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4EBC2DDC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488384219"/>
            <w:placeholder>
              <w:docPart w:val="F955D5FF1AC4497C8F31ED79FC4836E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24381FD3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623302628"/>
            <w:placeholder>
              <w:docPart w:val="F7E77E303B864F03A8011B764222C33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18299F65" w14:textId="77777777" w:rsidR="005D3702" w:rsidRPr="006701F6" w:rsidRDefault="005D3702" w:rsidP="005D3702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4189EE9C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727759000"/>
            <w:placeholder>
              <w:docPart w:val="48614B70A96D49A4B17B683CD44A6F80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6DE1ABCD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483266743"/>
            <w:placeholder>
              <w:docPart w:val="7276431C9C774EE3A80800D16A3BF33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0588D907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86779623"/>
            <w:placeholder>
              <w:docPart w:val="68673DE1578047C581240BE46EB0A3E6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6DFA9744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3E296DD4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12051528"/>
            <w:placeholder>
              <w:docPart w:val="768B46A190A549129692BF68CA35D04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6393A785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35536485"/>
            <w:placeholder>
              <w:docPart w:val="9B1A79BE13864681BD55FE6C42D68135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328E72C8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47533867"/>
            <w:placeholder>
              <w:docPart w:val="09DD54FDF0924D79A0C69BC6613DBA05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1DD637DA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25AD0662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696572775"/>
            <w:placeholder>
              <w:docPart w:val="C8C83D2895174A049C37ECC6FE8E880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56672A5E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84213810"/>
            <w:placeholder>
              <w:docPart w:val="29ADF4D7640C4F6883034CC48BA11A97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4ED13582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724258712"/>
            <w:placeholder>
              <w:docPart w:val="FBF2287B87734B538C0D2F9014CB2D0F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4AFEA281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F712DC" w:rsidRPr="00E92CF7" w14:paraId="042480F5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515538835"/>
            <w:placeholder>
              <w:docPart w:val="3EE03E9DD5214975B21016A46E3759B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6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79DA9712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668833713"/>
            <w:placeholder>
              <w:docPart w:val="B8462353A5344B958F915DC9AB4F080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685" w:type="dxa"/>
                <w:gridSpan w:val="4"/>
                <w:tcBorders>
                  <w:top w:val="single" w:sz="4" w:space="0" w:color="003066"/>
                  <w:bottom w:val="single" w:sz="4" w:space="0" w:color="003066"/>
                </w:tcBorders>
                <w:shd w:val="clear" w:color="auto" w:fill="auto"/>
              </w:tcPr>
              <w:p w14:paraId="51E27397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ue dat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300530807"/>
            <w:placeholder>
              <w:docPart w:val="81BE87364048457EAF87A622EEBF714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537" w:type="dxa"/>
                <w:gridSpan w:val="2"/>
                <w:tcBorders>
                  <w:top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777950FA" w14:textId="77777777" w:rsidR="00F712DC" w:rsidRPr="006701F6" w:rsidRDefault="00F712DC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key milestone here</w:t>
                </w:r>
              </w:p>
            </w:tc>
          </w:sdtContent>
        </w:sdt>
      </w:tr>
      <w:tr w:rsidR="005D3702" w:rsidRPr="00E92CF7" w14:paraId="056A3D30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2D6CC0"/>
          </w:tcPr>
          <w:p w14:paraId="0773ED7B" w14:textId="77777777" w:rsidR="005D3702" w:rsidRPr="00E92CF7" w:rsidRDefault="005D3702" w:rsidP="005D3702">
            <w:pPr>
              <w:pStyle w:val="Body"/>
              <w:tabs>
                <w:tab w:val="right" w:pos="5400"/>
                <w:tab w:val="left" w:pos="5760"/>
                <w:tab w:val="right" w:pos="108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PERFORMANCE CHECK POINTS</w:t>
            </w:r>
          </w:p>
        </w:tc>
      </w:tr>
      <w:tr w:rsidR="005D3702" w:rsidRPr="00E92CF7" w14:paraId="15EE701E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</w:trPr>
        <w:tc>
          <w:tcPr>
            <w:tcW w:w="10890" w:type="dxa"/>
            <w:gridSpan w:val="13"/>
            <w:tcBorders>
              <w:top w:val="nil"/>
              <w:left w:val="nil"/>
              <w:bottom w:val="single" w:sz="2" w:space="0" w:color="003066"/>
              <w:right w:val="nil"/>
            </w:tcBorders>
            <w:shd w:val="clear" w:color="auto" w:fill="auto"/>
          </w:tcPr>
          <w:p w14:paraId="57BA0213" w14:textId="77777777" w:rsidR="005D3702" w:rsidRPr="00E92CF7" w:rsidRDefault="00886E29" w:rsidP="00886E29">
            <w:pPr>
              <w:pStyle w:val="Body"/>
              <w:spacing w:before="60" w:after="60" w:line="264" w:lineRule="auto"/>
              <w:jc w:val="both"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</w:rPr>
              <w:t>The s</w:t>
            </w:r>
            <w:r w:rsidR="005D3702">
              <w:rPr>
                <w:rFonts w:ascii="Arial" w:hAnsi="Arial" w:cs="Arial"/>
              </w:rPr>
              <w:t>upervisor uses</w:t>
            </w:r>
            <w:r w:rsidR="005D3702" w:rsidRPr="00E92CF7">
              <w:rPr>
                <w:rFonts w:ascii="Arial" w:hAnsi="Arial" w:cs="Arial"/>
              </w:rPr>
              <w:t xml:space="preserve"> the </w:t>
            </w:r>
            <w:r>
              <w:rPr>
                <w:rFonts w:ascii="Arial" w:hAnsi="Arial" w:cs="Arial"/>
              </w:rPr>
              <w:t>following spaces</w:t>
            </w:r>
            <w:r w:rsidR="005D3702" w:rsidRPr="00E92CF7">
              <w:rPr>
                <w:rFonts w:ascii="Arial" w:hAnsi="Arial" w:cs="Arial"/>
              </w:rPr>
              <w:t xml:space="preserve"> to document discussions at each performance checkpoint during the review period. For each checkpoint, document </w:t>
            </w:r>
            <w:r>
              <w:rPr>
                <w:rFonts w:ascii="Arial" w:hAnsi="Arial" w:cs="Arial"/>
              </w:rPr>
              <w:t xml:space="preserve">the </w:t>
            </w:r>
            <w:r w:rsidR="005D3702" w:rsidRPr="00E92CF7">
              <w:rPr>
                <w:rFonts w:ascii="Arial" w:hAnsi="Arial" w:cs="Arial"/>
              </w:rPr>
              <w:t>date, progress</w:t>
            </w:r>
            <w:r>
              <w:rPr>
                <w:rFonts w:ascii="Arial" w:hAnsi="Arial" w:cs="Arial"/>
              </w:rPr>
              <w:t xml:space="preserve"> on goals</w:t>
            </w:r>
            <w:r w:rsidR="005D3702" w:rsidRPr="00E92CF7">
              <w:rPr>
                <w:rFonts w:ascii="Arial" w:hAnsi="Arial" w:cs="Arial"/>
              </w:rPr>
              <w:t xml:space="preserve">, changes to goals (if applicable), and </w:t>
            </w:r>
            <w:r>
              <w:rPr>
                <w:rFonts w:ascii="Arial" w:hAnsi="Arial" w:cs="Arial"/>
              </w:rPr>
              <w:t>then the s</w:t>
            </w:r>
            <w:r w:rsidR="005D3702">
              <w:rPr>
                <w:rFonts w:ascii="Arial" w:hAnsi="Arial" w:cs="Arial"/>
              </w:rPr>
              <w:t>upervisor</w:t>
            </w:r>
            <w:r w:rsidR="005D3702" w:rsidRPr="00E92CF7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e</w:t>
            </w:r>
            <w:r w:rsidR="005D3702" w:rsidRPr="00E92CF7">
              <w:rPr>
                <w:rFonts w:ascii="Arial" w:hAnsi="Arial" w:cs="Arial"/>
              </w:rPr>
              <w:t xml:space="preserve">mployee </w:t>
            </w:r>
            <w:r w:rsidR="00035A18">
              <w:rPr>
                <w:rFonts w:ascii="Arial" w:hAnsi="Arial" w:cs="Arial"/>
              </w:rPr>
              <w:t xml:space="preserve">add their </w:t>
            </w:r>
            <w:r w:rsidR="005D3702" w:rsidRPr="00E92CF7">
              <w:rPr>
                <w:rFonts w:ascii="Arial" w:hAnsi="Arial" w:cs="Arial"/>
              </w:rPr>
              <w:t>initials</w:t>
            </w:r>
            <w:r>
              <w:rPr>
                <w:rFonts w:ascii="Arial" w:hAnsi="Arial" w:cs="Arial"/>
              </w:rPr>
              <w:t xml:space="preserve"> to document the checkpoint</w:t>
            </w:r>
            <w:r w:rsidR="005D3702" w:rsidRPr="00E92CF7">
              <w:rPr>
                <w:rFonts w:ascii="Arial" w:hAnsi="Arial" w:cs="Arial"/>
              </w:rPr>
              <w:t>. Add additional rows as needed.</w:t>
            </w:r>
          </w:p>
        </w:tc>
      </w:tr>
      <w:tr w:rsidR="005D3702" w:rsidRPr="00E92CF7" w14:paraId="009CBF7A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74FE0DF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E72D122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25CDE496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6C72329" w14:textId="77777777" w:rsidR="005D3702" w:rsidRPr="00E92CF7" w:rsidRDefault="005D3702" w:rsidP="005D3702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EA4268" w:rsidRPr="00EA4268" w14:paraId="28D34C2C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60554522"/>
            <w:placeholder>
              <w:docPart w:val="0615DFC5572646E297C5901232B88FD1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86A6E29" w14:textId="77777777" w:rsidR="00EA4268" w:rsidRPr="006701F6" w:rsidRDefault="00EA4268" w:rsidP="009913B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date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503545353"/>
            <w:placeholder>
              <w:docPart w:val="4E6D0B42AF284F578D5689D026D0818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4610CF45" w14:textId="77777777" w:rsidR="00EA4268" w:rsidRPr="006701F6" w:rsidRDefault="00EA4268" w:rsidP="00EA426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progress on 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466852708"/>
            <w:placeholder>
              <w:docPart w:val="5CE29D98390A46DDA97391C17B00342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0DEC6E23" w14:textId="77777777" w:rsidR="00EA4268" w:rsidRPr="006701F6" w:rsidRDefault="00EA4268" w:rsidP="00EA4268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Enter </w:t>
                </w:r>
                <w:r w:rsidR="009913B8"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 xml:space="preserve">changes/comments on </w:t>
                </w: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4249EB43" w14:textId="77777777" w:rsidR="00EA4268" w:rsidRPr="00EA4268" w:rsidRDefault="00EA4268" w:rsidP="00EA4268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157A4B5E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D1DFDDD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12A0E4E0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17913D5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CFA9D88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49703B71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48691820"/>
            <w:placeholder>
              <w:docPart w:val="D9260C59BCC64DC485903A8CECFD0D5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0FAA0A47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149794579"/>
            <w:placeholder>
              <w:docPart w:val="565714F8C8A64F16BCD1D8093EDF571E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0958F0F5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865566345"/>
            <w:placeholder>
              <w:docPart w:val="D3EBA5704449438DBB146584ABD5B6E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4208C18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5FAB4B2F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434D874D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1A53112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9586344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7EE51EE9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6DFD079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77808279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264194490"/>
            <w:placeholder>
              <w:docPart w:val="4A84AD81322B4487B7D13519CE9A87F3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04C6A8B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477422322"/>
            <w:placeholder>
              <w:docPart w:val="3FB69E0E8ADE4FB6B25A485BD6B142C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5EA01A9B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913010959"/>
            <w:placeholder>
              <w:docPart w:val="49D6A9F7A57B405691976F6CF0E2CC69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F298A6B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37B00A1B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3B87B958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181A65E7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7C411D4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7ECD3B9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638334A6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1D33684D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695456671"/>
            <w:placeholder>
              <w:docPart w:val="A288FB6B0D834CF48D2CD219B53CA74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60DE342B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914073319"/>
            <w:placeholder>
              <w:docPart w:val="A721783FE2604C56B80CF1E2B93BCF38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47842F3C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327879116"/>
            <w:placeholder>
              <w:docPart w:val="CE27E18EA4F54B08BB9D480EF71C5754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514F3EE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7FDEB0D9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3B8" w:rsidRPr="00E92CF7" w14:paraId="77C8539C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529" w:type="dxa"/>
            <w:gridSpan w:val="2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58350200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Date</w:t>
            </w:r>
          </w:p>
        </w:tc>
        <w:tc>
          <w:tcPr>
            <w:tcW w:w="413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049AA467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Progress on Goals</w:t>
            </w:r>
          </w:p>
        </w:tc>
        <w:tc>
          <w:tcPr>
            <w:tcW w:w="3869" w:type="dxa"/>
            <w:gridSpan w:val="5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3BA1B432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Changes and/or Comments</w:t>
            </w:r>
          </w:p>
        </w:tc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FFE599"/>
          </w:tcPr>
          <w:p w14:paraId="458AC585" w14:textId="77777777" w:rsidR="009913B8" w:rsidRPr="00E92CF7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b/>
                <w:color w:val="2D6CC0"/>
              </w:rPr>
            </w:pPr>
            <w:r w:rsidRPr="00E92CF7">
              <w:rPr>
                <w:rFonts w:ascii="Arial" w:hAnsi="Arial" w:cs="Arial"/>
                <w:b/>
                <w:color w:val="2D6CC0"/>
              </w:rPr>
              <w:t>Initials</w:t>
            </w:r>
          </w:p>
        </w:tc>
      </w:tr>
      <w:tr w:rsidR="009913B8" w:rsidRPr="00EA4268" w14:paraId="36F087F6" w14:textId="77777777" w:rsidTr="009424C8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328123302"/>
            <w:placeholder>
              <w:docPart w:val="BF958CE79C2F4116A181216B2DAC366C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1529" w:type="dxa"/>
                <w:gridSpan w:val="2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5B3C6EC6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date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190182075"/>
            <w:placeholder>
              <w:docPart w:val="5685A784BA194443B14BD8A3401ED40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413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3872795F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progress on goal her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-1090078454"/>
            <w:placeholder>
              <w:docPart w:val="466B30214DBB4C66A3AE69A34764D692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3869" w:type="dxa"/>
                <w:gridSpan w:val="5"/>
                <w:tcBorders>
                  <w:top w:val="single" w:sz="2" w:space="0" w:color="003066"/>
                  <w:left w:val="single" w:sz="2" w:space="0" w:color="003066"/>
                  <w:bottom w:val="single" w:sz="2" w:space="0" w:color="003066"/>
                  <w:right w:val="single" w:sz="2" w:space="0" w:color="003066"/>
                </w:tcBorders>
                <w:shd w:val="clear" w:color="auto" w:fill="auto"/>
              </w:tcPr>
              <w:p w14:paraId="1AA70A61" w14:textId="77777777" w:rsidR="009913B8" w:rsidRPr="006701F6" w:rsidRDefault="009913B8" w:rsidP="006F0A40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changes/comments on goal here</w:t>
                </w:r>
              </w:p>
            </w:tc>
          </w:sdtContent>
        </w:sdt>
        <w:tc>
          <w:tcPr>
            <w:tcW w:w="1353" w:type="dxa"/>
            <w:tcBorders>
              <w:top w:val="single" w:sz="2" w:space="0" w:color="003066"/>
              <w:left w:val="single" w:sz="2" w:space="0" w:color="003066"/>
              <w:bottom w:val="single" w:sz="2" w:space="0" w:color="003066"/>
              <w:right w:val="single" w:sz="2" w:space="0" w:color="003066"/>
            </w:tcBorders>
            <w:shd w:val="clear" w:color="auto" w:fill="auto"/>
          </w:tcPr>
          <w:p w14:paraId="1545EF0D" w14:textId="77777777" w:rsidR="009913B8" w:rsidRPr="00EA4268" w:rsidRDefault="009913B8" w:rsidP="006F0A40">
            <w:pPr>
              <w:pStyle w:val="Body"/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2B7B" w:rsidRPr="00E92CF7" w14:paraId="4A5AD961" w14:textId="77777777" w:rsidTr="009424C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bottom w:val="nil"/>
            </w:tcBorders>
            <w:shd w:val="clear" w:color="auto" w:fill="2D6CC0"/>
            <w:vAlign w:val="center"/>
          </w:tcPr>
          <w:p w14:paraId="449CB1B9" w14:textId="77777777" w:rsidR="00FE2B7B" w:rsidRPr="00E92CF7" w:rsidRDefault="00FE2B7B" w:rsidP="00C6036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AGREEMENT</w:t>
            </w:r>
          </w:p>
        </w:tc>
      </w:tr>
      <w:tr w:rsidR="00990EB4" w:rsidRPr="00E92CF7" w14:paraId="5D108206" w14:textId="77777777" w:rsidTr="009424C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52298B" w14:textId="77777777" w:rsidR="00990EB4" w:rsidRPr="00E92CF7" w:rsidRDefault="00635C75" w:rsidP="00886E29">
            <w:pPr>
              <w:spacing w:before="60" w:after="60" w:line="264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documented by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86E29">
              <w:rPr>
                <w:rFonts w:ascii="Arial" w:hAnsi="Arial" w:cs="Arial"/>
                <w:sz w:val="20"/>
                <w:szCs w:val="20"/>
              </w:rPr>
              <w:t>following employee and supervisor signature/</w:t>
            </w:r>
            <w:r>
              <w:rPr>
                <w:rFonts w:ascii="Arial" w:hAnsi="Arial" w:cs="Arial"/>
                <w:sz w:val="20"/>
                <w:szCs w:val="20"/>
              </w:rPr>
              <w:t>date,</w:t>
            </w:r>
            <w:r w:rsidR="006C6DA1">
              <w:rPr>
                <w:rFonts w:ascii="Arial" w:hAnsi="Arial" w:cs="Arial"/>
                <w:sz w:val="20"/>
                <w:szCs w:val="20"/>
              </w:rPr>
              <w:t xml:space="preserve"> t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>he goals outline</w:t>
            </w:r>
            <w:r w:rsidR="00AA7960">
              <w:rPr>
                <w:rFonts w:ascii="Arial" w:hAnsi="Arial" w:cs="Arial"/>
                <w:sz w:val="20"/>
                <w:szCs w:val="20"/>
              </w:rPr>
              <w:t>d above are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 xml:space="preserve"> the most important priorities for this performance cycle. We commit to working towards achieving these goals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 xml:space="preserve"> completing </w:t>
            </w:r>
            <w:r w:rsidR="00886E2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990EB4" w:rsidRPr="00E92CF7">
              <w:rPr>
                <w:rFonts w:ascii="Arial" w:hAnsi="Arial" w:cs="Arial"/>
                <w:sz w:val="20"/>
                <w:szCs w:val="20"/>
              </w:rPr>
              <w:t>performance checkpoints throughout the year</w:t>
            </w:r>
            <w:r w:rsidR="009913B8">
              <w:rPr>
                <w:rFonts w:ascii="Arial" w:hAnsi="Arial" w:cs="Arial"/>
                <w:sz w:val="20"/>
                <w:szCs w:val="20"/>
              </w:rPr>
              <w:t>. We understand that some g</w:t>
            </w:r>
            <w:r w:rsidR="00343553">
              <w:rPr>
                <w:rFonts w:ascii="Arial" w:hAnsi="Arial" w:cs="Arial"/>
                <w:sz w:val="20"/>
                <w:szCs w:val="20"/>
              </w:rPr>
              <w:t>oals potentially may change during the performance cycle due to shifts in organizational priorities and</w:t>
            </w:r>
            <w:r w:rsidR="00AA7960">
              <w:rPr>
                <w:rFonts w:ascii="Arial" w:hAnsi="Arial" w:cs="Arial"/>
                <w:sz w:val="20"/>
                <w:szCs w:val="20"/>
              </w:rPr>
              <w:t>/or</w:t>
            </w:r>
            <w:r w:rsidR="00343553">
              <w:rPr>
                <w:rFonts w:ascii="Arial" w:hAnsi="Arial" w:cs="Arial"/>
                <w:sz w:val="20"/>
                <w:szCs w:val="20"/>
              </w:rPr>
              <w:t xml:space="preserve"> other factors.</w:t>
            </w:r>
          </w:p>
        </w:tc>
      </w:tr>
      <w:tr w:rsidR="008E7D7C" w:rsidRPr="00E92CF7" w14:paraId="3E3F2CA8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432"/>
        </w:trPr>
        <w:tc>
          <w:tcPr>
            <w:tcW w:w="10890" w:type="dxa"/>
            <w:gridSpan w:val="13"/>
            <w:tcBorders>
              <w:top w:val="nil"/>
              <w:bottom w:val="single" w:sz="4" w:space="0" w:color="003066"/>
            </w:tcBorders>
            <w:shd w:val="clear" w:color="auto" w:fill="2D6CC0"/>
            <w:vAlign w:val="center"/>
          </w:tcPr>
          <w:p w14:paraId="5D5919C9" w14:textId="77777777" w:rsidR="008E7D7C" w:rsidRPr="00E92CF7" w:rsidRDefault="008E7D7C" w:rsidP="00FE2B7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pacing w:val="22"/>
              </w:rPr>
            </w:pPr>
            <w:r w:rsidRPr="00E92CF7">
              <w:rPr>
                <w:rFonts w:ascii="Arial" w:hAnsi="Arial" w:cs="Arial"/>
                <w:b/>
                <w:color w:val="FFFFFF"/>
                <w:spacing w:val="22"/>
              </w:rPr>
              <w:t>SIGNATURES</w:t>
            </w:r>
          </w:p>
        </w:tc>
      </w:tr>
      <w:tr w:rsidR="001D7198" w:rsidRPr="00E92CF7" w14:paraId="5815243C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376"/>
        </w:trPr>
        <w:tc>
          <w:tcPr>
            <w:tcW w:w="5612" w:type="dxa"/>
            <w:gridSpan w:val="6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18A0ED72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Employee Name</w:t>
            </w:r>
          </w:p>
        </w:tc>
        <w:tc>
          <w:tcPr>
            <w:tcW w:w="5278" w:type="dxa"/>
            <w:gridSpan w:val="7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70C1DBAB" w14:textId="77777777" w:rsidR="001D7198" w:rsidRPr="00E92CF7" w:rsidRDefault="00B4703A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Supervisor</w:t>
            </w:r>
            <w:r w:rsidR="001D7198"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 xml:space="preserve"> Name</w:t>
            </w:r>
          </w:p>
        </w:tc>
      </w:tr>
      <w:tr w:rsidR="00537B7F" w:rsidRPr="00E92CF7" w14:paraId="07210C1B" w14:textId="77777777" w:rsidTr="009424C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17" w:type="dxa"/>
          <w:trHeight w:val="576"/>
        </w:trPr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91421916"/>
            <w:placeholder>
              <w:docPart w:val="E219C186592D48BD815E70B107DCCB3A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612" w:type="dxa"/>
                <w:gridSpan w:val="6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3E1BE80A" w14:textId="77777777" w:rsidR="00537B7F" w:rsidRPr="006701F6" w:rsidRDefault="00537B7F" w:rsidP="00537B7F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employee name</w:t>
                </w:r>
              </w:p>
            </w:tc>
          </w:sdtContent>
        </w:sdt>
        <w:sdt>
          <w:sdtPr>
            <w:rPr>
              <w:rStyle w:val="Emphasis"/>
              <w:rFonts w:cs="Arial"/>
              <w:b w:val="0"/>
              <w:sz w:val="18"/>
              <w:szCs w:val="18"/>
            </w:rPr>
            <w:id w:val="1758022238"/>
            <w:placeholder>
              <w:docPart w:val="644FCFC07CC94D7C8EA703B4F4724D6B"/>
            </w:placeholder>
          </w:sdtPr>
          <w:sdtEndPr>
            <w:rPr>
              <w:rStyle w:val="Emphasis"/>
            </w:rPr>
          </w:sdtEndPr>
          <w:sdtContent>
            <w:tc>
              <w:tcPr>
                <w:tcW w:w="5278" w:type="dxa"/>
                <w:gridSpan w:val="7"/>
                <w:tcBorders>
                  <w:top w:val="single" w:sz="4" w:space="0" w:color="003066"/>
                  <w:left w:val="single" w:sz="4" w:space="0" w:color="003066"/>
                  <w:bottom w:val="single" w:sz="4" w:space="0" w:color="003066"/>
                  <w:right w:val="single" w:sz="4" w:space="0" w:color="003066"/>
                </w:tcBorders>
                <w:shd w:val="clear" w:color="auto" w:fill="auto"/>
              </w:tcPr>
              <w:p w14:paraId="4FA1A418" w14:textId="77777777" w:rsidR="00537B7F" w:rsidRPr="006701F6" w:rsidRDefault="00537B7F" w:rsidP="00537B7F">
                <w:pPr>
                  <w:pStyle w:val="Body"/>
                  <w:tabs>
                    <w:tab w:val="right" w:pos="5400"/>
                    <w:tab w:val="left" w:pos="5760"/>
                    <w:tab w:val="right" w:pos="10800"/>
                  </w:tabs>
                  <w:spacing w:before="60" w:after="60"/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</w:pPr>
                <w:r>
                  <w:rPr>
                    <w:rStyle w:val="Emphasis"/>
                    <w:rFonts w:cs="Arial"/>
                    <w:b w:val="0"/>
                    <w:sz w:val="18"/>
                    <w:szCs w:val="18"/>
                  </w:rPr>
                  <w:t>Enter supervisor name</w:t>
                </w:r>
              </w:p>
            </w:tc>
          </w:sdtContent>
        </w:sdt>
      </w:tr>
    </w:tbl>
    <w:p w14:paraId="19DA240E" w14:textId="77777777" w:rsidR="001D7198" w:rsidRPr="00E92CF7" w:rsidRDefault="001D7198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</w:tblBorders>
        <w:shd w:val="clear" w:color="auto" w:fill="FFE599"/>
        <w:tblLayout w:type="fixed"/>
        <w:tblLook w:val="00A0" w:firstRow="1" w:lastRow="0" w:firstColumn="1" w:lastColumn="0" w:noHBand="0" w:noVBand="0"/>
      </w:tblPr>
      <w:tblGrid>
        <w:gridCol w:w="5733"/>
        <w:gridCol w:w="5265"/>
      </w:tblGrid>
      <w:tr w:rsidR="001D7198" w:rsidRPr="00E92CF7" w14:paraId="27CC73C0" w14:textId="77777777" w:rsidTr="00C6036F">
        <w:trPr>
          <w:trHeight w:val="432"/>
        </w:trPr>
        <w:tc>
          <w:tcPr>
            <w:tcW w:w="5733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60A5E20F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Employee Signature / Date</w:t>
            </w:r>
          </w:p>
        </w:tc>
        <w:tc>
          <w:tcPr>
            <w:tcW w:w="5265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FFE599"/>
            <w:vAlign w:val="center"/>
          </w:tcPr>
          <w:p w14:paraId="56DE4366" w14:textId="77777777" w:rsidR="001D7198" w:rsidRPr="00E92CF7" w:rsidRDefault="00B4703A" w:rsidP="001D719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>Supervisor</w:t>
            </w:r>
            <w:r w:rsidR="001D7198" w:rsidRPr="00E92CF7">
              <w:rPr>
                <w:rFonts w:ascii="Arial" w:hAnsi="Arial" w:cs="Arial"/>
                <w:b/>
                <w:bCs/>
                <w:color w:val="2D6CC0"/>
                <w:sz w:val="20"/>
                <w:szCs w:val="20"/>
              </w:rPr>
              <w:t xml:space="preserve"> Signature / Date</w:t>
            </w:r>
          </w:p>
        </w:tc>
      </w:tr>
      <w:tr w:rsidR="001D7198" w:rsidRPr="00E92CF7" w14:paraId="01B3D473" w14:textId="77777777" w:rsidTr="00C6036F">
        <w:trPr>
          <w:trHeight w:val="576"/>
        </w:trPr>
        <w:tc>
          <w:tcPr>
            <w:tcW w:w="5733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auto"/>
            <w:vAlign w:val="center"/>
          </w:tcPr>
          <w:p w14:paraId="69816277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265" w:type="dxa"/>
            <w:tcBorders>
              <w:top w:val="single" w:sz="4" w:space="0" w:color="003066"/>
              <w:left w:val="single" w:sz="4" w:space="0" w:color="003066"/>
              <w:bottom w:val="single" w:sz="4" w:space="0" w:color="003066"/>
              <w:right w:val="single" w:sz="4" w:space="0" w:color="003066"/>
            </w:tcBorders>
            <w:shd w:val="clear" w:color="auto" w:fill="auto"/>
            <w:vAlign w:val="center"/>
          </w:tcPr>
          <w:p w14:paraId="23AB67A4" w14:textId="77777777" w:rsidR="001D7198" w:rsidRPr="00E92CF7" w:rsidRDefault="001D7198" w:rsidP="001D719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6AE9F965" w14:textId="77777777" w:rsidR="001D7198" w:rsidRPr="00E92CF7" w:rsidRDefault="00635C75" w:rsidP="00635C75">
      <w:pPr>
        <w:rPr>
          <w:rFonts w:ascii="Arial" w:hAnsi="Arial" w:cs="Arial"/>
        </w:rPr>
      </w:pPr>
      <w:r w:rsidRPr="00635C75">
        <w:rPr>
          <w:rFonts w:cs="Arial"/>
          <w:b/>
        </w:rPr>
        <w:t xml:space="preserve"> </w:t>
      </w:r>
    </w:p>
    <w:sectPr w:rsidR="001D7198" w:rsidRPr="00E92CF7" w:rsidSect="00F44521">
      <w:footerReference w:type="default" r:id="rId13"/>
      <w:pgSz w:w="12240" w:h="15840"/>
      <w:pgMar w:top="720" w:right="720" w:bottom="432" w:left="720" w:header="720" w:footer="288" w:gutter="0"/>
      <w:pgBorders w:offsetFrom="page">
        <w:bottom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4DCB33" w14:textId="77777777" w:rsidR="008D7156" w:rsidRDefault="008D7156" w:rsidP="00F430AA">
      <w:pPr>
        <w:spacing w:after="0" w:line="240" w:lineRule="auto"/>
      </w:pPr>
      <w:r>
        <w:separator/>
      </w:r>
    </w:p>
  </w:endnote>
  <w:endnote w:type="continuationSeparator" w:id="0">
    <w:p w14:paraId="03D04EE7" w14:textId="77777777" w:rsidR="008D7156" w:rsidRDefault="008D7156" w:rsidP="00F43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07D1B" w14:textId="77777777" w:rsidR="00B52716" w:rsidRPr="00990EB4" w:rsidRDefault="00990EB4" w:rsidP="00990EB4">
    <w:pPr>
      <w:pStyle w:val="Footer"/>
      <w:tabs>
        <w:tab w:val="clear" w:pos="9360"/>
        <w:tab w:val="right" w:pos="10080"/>
      </w:tabs>
      <w:rPr>
        <w:rFonts w:ascii="Arial" w:hAnsi="Arial" w:cs="Arial"/>
        <w:color w:val="808080"/>
        <w:sz w:val="16"/>
        <w:szCs w:val="16"/>
      </w:rPr>
    </w:pPr>
    <w:r w:rsidRPr="00C6036F">
      <w:rPr>
        <w:rFonts w:ascii="Arial" w:hAnsi="Arial" w:cs="Arial"/>
        <w:color w:val="808080"/>
        <w:sz w:val="16"/>
        <w:szCs w:val="16"/>
      </w:rPr>
      <w:t xml:space="preserve">Performance Management – Goal Agreement Form </w:t>
    </w:r>
    <w:r>
      <w:rPr>
        <w:rFonts w:ascii="Arial" w:hAnsi="Arial" w:cs="Arial"/>
        <w:color w:val="808080"/>
        <w:sz w:val="16"/>
        <w:szCs w:val="16"/>
      </w:rPr>
      <w:t>(</w:t>
    </w:r>
    <w:r w:rsidR="0001196E">
      <w:rPr>
        <w:rFonts w:ascii="Arial" w:hAnsi="Arial" w:cs="Arial"/>
        <w:color w:val="808080"/>
        <w:sz w:val="16"/>
        <w:szCs w:val="16"/>
      </w:rPr>
      <w:t>1.</w:t>
    </w:r>
    <w:r w:rsidR="005E19D1">
      <w:rPr>
        <w:rFonts w:ascii="Arial" w:hAnsi="Arial" w:cs="Arial"/>
        <w:color w:val="808080"/>
        <w:sz w:val="16"/>
        <w:szCs w:val="16"/>
      </w:rPr>
      <w:t>21</w:t>
    </w:r>
    <w:r w:rsidR="0001196E">
      <w:rPr>
        <w:rFonts w:ascii="Arial" w:hAnsi="Arial" w:cs="Arial"/>
        <w:color w:val="808080"/>
        <w:sz w:val="16"/>
        <w:szCs w:val="16"/>
      </w:rPr>
      <w:t>.</w:t>
    </w:r>
    <w:r w:rsidR="005E19D1">
      <w:rPr>
        <w:rFonts w:ascii="Arial" w:hAnsi="Arial" w:cs="Arial"/>
        <w:color w:val="808080"/>
        <w:sz w:val="16"/>
        <w:szCs w:val="16"/>
      </w:rPr>
      <w:t>20</w:t>
    </w:r>
    <w:r w:rsidRPr="00C6036F">
      <w:rPr>
        <w:rFonts w:ascii="Arial" w:hAnsi="Arial" w:cs="Arial"/>
        <w:color w:val="808080"/>
        <w:sz w:val="16"/>
        <w:szCs w:val="16"/>
      </w:rPr>
      <w:t>)</w:t>
    </w:r>
    <w:r w:rsidR="0001196E">
      <w:rPr>
        <w:rFonts w:ascii="Arial" w:hAnsi="Arial" w:cs="Arial"/>
        <w:color w:val="808080"/>
        <w:sz w:val="16"/>
        <w:szCs w:val="16"/>
      </w:rPr>
      <w:tab/>
    </w:r>
    <w:r w:rsidR="006F4D4A">
      <w:rPr>
        <w:rFonts w:ascii="Arial" w:hAnsi="Arial" w:cs="Arial"/>
        <w:color w:val="808080"/>
        <w:sz w:val="16"/>
        <w:szCs w:val="16"/>
      </w:rPr>
      <w:t xml:space="preserve"> </w:t>
    </w:r>
    <w:r w:rsidR="006F4D4A">
      <w:rPr>
        <w:rFonts w:ascii="Arial" w:hAnsi="Arial" w:cs="Arial"/>
        <w:color w:val="808080"/>
        <w:sz w:val="16"/>
        <w:szCs w:val="16"/>
      </w:rPr>
      <w:tab/>
    </w:r>
    <w:r w:rsidRPr="00990EB4">
      <w:rPr>
        <w:rFonts w:ascii="Arial" w:hAnsi="Arial" w:cs="Arial"/>
        <w:color w:val="808080"/>
        <w:sz w:val="16"/>
        <w:szCs w:val="16"/>
      </w:rPr>
      <w:t xml:space="preserve">Page </w:t>
    </w:r>
    <w:r w:rsidRPr="00990EB4">
      <w:rPr>
        <w:rFonts w:ascii="Arial" w:hAnsi="Arial" w:cs="Arial"/>
        <w:color w:val="808080"/>
        <w:sz w:val="16"/>
        <w:szCs w:val="16"/>
      </w:rPr>
      <w:fldChar w:fldCharType="begin"/>
    </w:r>
    <w:r w:rsidRPr="00990EB4">
      <w:rPr>
        <w:rFonts w:ascii="Arial" w:hAnsi="Arial" w:cs="Arial"/>
        <w:color w:val="808080"/>
        <w:sz w:val="16"/>
        <w:szCs w:val="16"/>
      </w:rPr>
      <w:instrText xml:space="preserve"> PAGE </w:instrText>
    </w:r>
    <w:r w:rsidRPr="00990EB4">
      <w:rPr>
        <w:rFonts w:ascii="Arial" w:hAnsi="Arial" w:cs="Arial"/>
        <w:color w:val="808080"/>
        <w:sz w:val="16"/>
        <w:szCs w:val="16"/>
      </w:rPr>
      <w:fldChar w:fldCharType="separate"/>
    </w:r>
    <w:r w:rsidR="009F55AF">
      <w:rPr>
        <w:rFonts w:ascii="Arial" w:hAnsi="Arial" w:cs="Arial"/>
        <w:noProof/>
        <w:color w:val="808080"/>
        <w:sz w:val="16"/>
        <w:szCs w:val="16"/>
      </w:rPr>
      <w:t>2</w:t>
    </w:r>
    <w:r w:rsidRPr="00990EB4">
      <w:rPr>
        <w:rFonts w:ascii="Arial" w:hAnsi="Arial" w:cs="Arial"/>
        <w:color w:val="808080"/>
        <w:sz w:val="16"/>
        <w:szCs w:val="16"/>
      </w:rPr>
      <w:fldChar w:fldCharType="end"/>
    </w:r>
    <w:r w:rsidRPr="00990EB4">
      <w:rPr>
        <w:rFonts w:ascii="Arial" w:hAnsi="Arial" w:cs="Arial"/>
        <w:color w:val="808080"/>
        <w:sz w:val="16"/>
        <w:szCs w:val="16"/>
      </w:rPr>
      <w:t xml:space="preserve"> of </w:t>
    </w:r>
    <w:r w:rsidRPr="00990EB4">
      <w:rPr>
        <w:rFonts w:ascii="Arial" w:hAnsi="Arial" w:cs="Arial"/>
        <w:color w:val="808080"/>
        <w:sz w:val="16"/>
        <w:szCs w:val="16"/>
      </w:rPr>
      <w:fldChar w:fldCharType="begin"/>
    </w:r>
    <w:r w:rsidRPr="00990EB4">
      <w:rPr>
        <w:rFonts w:ascii="Arial" w:hAnsi="Arial" w:cs="Arial"/>
        <w:color w:val="808080"/>
        <w:sz w:val="16"/>
        <w:szCs w:val="16"/>
      </w:rPr>
      <w:instrText xml:space="preserve"> NUMPAGES  </w:instrText>
    </w:r>
    <w:r w:rsidRPr="00990EB4">
      <w:rPr>
        <w:rFonts w:ascii="Arial" w:hAnsi="Arial" w:cs="Arial"/>
        <w:color w:val="808080"/>
        <w:sz w:val="16"/>
        <w:szCs w:val="16"/>
      </w:rPr>
      <w:fldChar w:fldCharType="separate"/>
    </w:r>
    <w:r w:rsidR="009F55AF">
      <w:rPr>
        <w:rFonts w:ascii="Arial" w:hAnsi="Arial" w:cs="Arial"/>
        <w:noProof/>
        <w:color w:val="808080"/>
        <w:sz w:val="16"/>
        <w:szCs w:val="16"/>
      </w:rPr>
      <w:t>2</w:t>
    </w:r>
    <w:r w:rsidRPr="00990EB4">
      <w:rPr>
        <w:rFonts w:ascii="Arial" w:hAnsi="Arial" w:cs="Arial"/>
        <w:color w:val="8080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E43E9" w14:textId="77777777" w:rsidR="008D7156" w:rsidRDefault="008D7156" w:rsidP="00F430AA">
      <w:pPr>
        <w:spacing w:after="0" w:line="240" w:lineRule="auto"/>
      </w:pPr>
      <w:r>
        <w:separator/>
      </w:r>
    </w:p>
  </w:footnote>
  <w:footnote w:type="continuationSeparator" w:id="0">
    <w:p w14:paraId="63BD634C" w14:textId="77777777" w:rsidR="008D7156" w:rsidRDefault="008D7156" w:rsidP="00F430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2D118BA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0.25pt;height:26.25pt" o:bullet="t">
        <v:imagedata r:id="rId1" o:title="art85E8"/>
      </v:shape>
    </w:pict>
  </w:numPicBullet>
  <w:abstractNum w:abstractNumId="0" w15:restartNumberingAfterBreak="0">
    <w:nsid w:val="03237AF8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DF4A07"/>
    <w:multiLevelType w:val="multilevel"/>
    <w:tmpl w:val="13BC7E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Arial" w:hAnsi="Arial" w:cs="Arial" w:hint="default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F136E7F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1FE5F49"/>
    <w:multiLevelType w:val="hybridMultilevel"/>
    <w:tmpl w:val="D2664A2E"/>
    <w:lvl w:ilvl="0" w:tplc="59E05E4A">
      <w:start w:val="1"/>
      <w:numFmt w:val="decimal"/>
      <w:lvlText w:val="%1.1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91DA8"/>
    <w:multiLevelType w:val="hybridMultilevel"/>
    <w:tmpl w:val="E43A4094"/>
    <w:lvl w:ilvl="0" w:tplc="6010DAD2">
      <w:start w:val="1"/>
      <w:numFmt w:val="decimal"/>
      <w:lvlText w:val="%1.1"/>
      <w:lvlJc w:val="left"/>
      <w:pPr>
        <w:ind w:left="720" w:hanging="360"/>
      </w:pPr>
      <w:rPr>
        <w:rFonts w:ascii="Arial" w:eastAsia="Calibri" w:hAnsi="Arial" w:cs="Arial"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85BA3"/>
    <w:multiLevelType w:val="hybridMultilevel"/>
    <w:tmpl w:val="90DCA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FE5325"/>
    <w:multiLevelType w:val="hybridMultilevel"/>
    <w:tmpl w:val="20CCB048"/>
    <w:lvl w:ilvl="0" w:tplc="282C7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37B78"/>
    <w:multiLevelType w:val="multilevel"/>
    <w:tmpl w:val="FCA87E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8F13C71"/>
    <w:multiLevelType w:val="multilevel"/>
    <w:tmpl w:val="17FECDC8"/>
    <w:lvl w:ilvl="0">
      <w:start w:val="1"/>
      <w:numFmt w:val="decimal"/>
      <w:lvlText w:val="%1.1"/>
      <w:lvlJc w:val="left"/>
      <w:pPr>
        <w:ind w:left="360" w:hanging="360"/>
      </w:pPr>
      <w:rPr>
        <w:rFonts w:ascii="Arial" w:eastAsia="Calibri" w:hAnsi="Arial" w:cs="Arial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50BC77F2"/>
    <w:multiLevelType w:val="multilevel"/>
    <w:tmpl w:val="A4BE7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6176D75"/>
    <w:multiLevelType w:val="multilevel"/>
    <w:tmpl w:val="655253A6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6DD2566D"/>
    <w:multiLevelType w:val="multilevel"/>
    <w:tmpl w:val="A1748E8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34C7EDE"/>
    <w:multiLevelType w:val="multilevel"/>
    <w:tmpl w:val="A7C4B0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7"/>
  </w:num>
  <w:num w:numId="5">
    <w:abstractNumId w:val="9"/>
  </w:num>
  <w:num w:numId="6">
    <w:abstractNumId w:val="10"/>
  </w:num>
  <w:num w:numId="7">
    <w:abstractNumId w:val="10"/>
    <w:lvlOverride w:ilvl="0">
      <w:lvl w:ilvl="0">
        <w:start w:val="3"/>
        <w:numFmt w:val="decimal"/>
        <w:lvlText w:val="%1.0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96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46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7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648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7560" w:hanging="1800"/>
        </w:pPr>
        <w:rPr>
          <w:rFonts w:hint="default"/>
        </w:rPr>
      </w:lvl>
    </w:lvlOverride>
  </w:num>
  <w:num w:numId="8">
    <w:abstractNumId w:val="0"/>
  </w:num>
  <w:num w:numId="9">
    <w:abstractNumId w:val="2"/>
  </w:num>
  <w:num w:numId="10">
    <w:abstractNumId w:val="11"/>
  </w:num>
  <w:num w:numId="11">
    <w:abstractNumId w:val="12"/>
  </w:num>
  <w:num w:numId="12">
    <w:abstractNumId w:val="1"/>
  </w:num>
  <w:num w:numId="13">
    <w:abstractNumId w:val="6"/>
  </w:num>
  <w:num w:numId="14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M59tExyyF1L4X7vc9MZ0tYyqPk0G4AviJ+Xo3c0ZfVpBIv4TytMFvg6XWtj1fiidB4YrTKlNgIEv8P+LXP2HFA==" w:salt="KbQYrFzfcfYc1Wlai25hE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eyMLAwsjAzMTVS0lEKTi0uzszPAykwrAUAKHIWGSwAAAA="/>
  </w:docVars>
  <w:rsids>
    <w:rsidRoot w:val="00CA58D4"/>
    <w:rsid w:val="000056C8"/>
    <w:rsid w:val="0000612B"/>
    <w:rsid w:val="0001196E"/>
    <w:rsid w:val="00017007"/>
    <w:rsid w:val="00022DED"/>
    <w:rsid w:val="00031AB4"/>
    <w:rsid w:val="00035A18"/>
    <w:rsid w:val="00060399"/>
    <w:rsid w:val="00065657"/>
    <w:rsid w:val="00071473"/>
    <w:rsid w:val="00072095"/>
    <w:rsid w:val="000979B2"/>
    <w:rsid w:val="000A0696"/>
    <w:rsid w:val="000A1C07"/>
    <w:rsid w:val="000A498A"/>
    <w:rsid w:val="000C2742"/>
    <w:rsid w:val="000C5DC8"/>
    <w:rsid w:val="000D2005"/>
    <w:rsid w:val="000D7529"/>
    <w:rsid w:val="000E23FB"/>
    <w:rsid w:val="000F7616"/>
    <w:rsid w:val="000F7FFE"/>
    <w:rsid w:val="001005D9"/>
    <w:rsid w:val="00101D1C"/>
    <w:rsid w:val="0010270D"/>
    <w:rsid w:val="0011085D"/>
    <w:rsid w:val="0011249C"/>
    <w:rsid w:val="00112B97"/>
    <w:rsid w:val="00114EBD"/>
    <w:rsid w:val="001169B7"/>
    <w:rsid w:val="00127413"/>
    <w:rsid w:val="00131BC7"/>
    <w:rsid w:val="001410B7"/>
    <w:rsid w:val="00160158"/>
    <w:rsid w:val="00164164"/>
    <w:rsid w:val="001671C5"/>
    <w:rsid w:val="00167446"/>
    <w:rsid w:val="00175044"/>
    <w:rsid w:val="00184BE5"/>
    <w:rsid w:val="001A134C"/>
    <w:rsid w:val="001A25E5"/>
    <w:rsid w:val="001B53D4"/>
    <w:rsid w:val="001B60AC"/>
    <w:rsid w:val="001D29D2"/>
    <w:rsid w:val="001D7198"/>
    <w:rsid w:val="001D757E"/>
    <w:rsid w:val="001E6C1A"/>
    <w:rsid w:val="001F4A51"/>
    <w:rsid w:val="001F57D4"/>
    <w:rsid w:val="00201F3C"/>
    <w:rsid w:val="0021544D"/>
    <w:rsid w:val="00221B6E"/>
    <w:rsid w:val="00237455"/>
    <w:rsid w:val="00240FA9"/>
    <w:rsid w:val="00250138"/>
    <w:rsid w:val="00251444"/>
    <w:rsid w:val="00261E14"/>
    <w:rsid w:val="0027184F"/>
    <w:rsid w:val="00272B4F"/>
    <w:rsid w:val="002740CF"/>
    <w:rsid w:val="00295336"/>
    <w:rsid w:val="002A5D44"/>
    <w:rsid w:val="002B2C1C"/>
    <w:rsid w:val="002B2F7A"/>
    <w:rsid w:val="002C4C1D"/>
    <w:rsid w:val="002D08F7"/>
    <w:rsid w:val="002D659D"/>
    <w:rsid w:val="002E4AF6"/>
    <w:rsid w:val="002E52E8"/>
    <w:rsid w:val="002F53C8"/>
    <w:rsid w:val="002F59E1"/>
    <w:rsid w:val="00304FC0"/>
    <w:rsid w:val="003106BC"/>
    <w:rsid w:val="003117A2"/>
    <w:rsid w:val="00314B90"/>
    <w:rsid w:val="00343553"/>
    <w:rsid w:val="00347028"/>
    <w:rsid w:val="00350E24"/>
    <w:rsid w:val="00355596"/>
    <w:rsid w:val="003946A4"/>
    <w:rsid w:val="00396A0E"/>
    <w:rsid w:val="00397A7C"/>
    <w:rsid w:val="003B3B21"/>
    <w:rsid w:val="003C5C3F"/>
    <w:rsid w:val="003D32D0"/>
    <w:rsid w:val="003D477B"/>
    <w:rsid w:val="003D74B7"/>
    <w:rsid w:val="003E0DAF"/>
    <w:rsid w:val="003E1934"/>
    <w:rsid w:val="003E21EA"/>
    <w:rsid w:val="003E4CD1"/>
    <w:rsid w:val="003E5413"/>
    <w:rsid w:val="003F0115"/>
    <w:rsid w:val="00403B71"/>
    <w:rsid w:val="00410A22"/>
    <w:rsid w:val="00421356"/>
    <w:rsid w:val="00442D86"/>
    <w:rsid w:val="004434A4"/>
    <w:rsid w:val="00447A2C"/>
    <w:rsid w:val="004511E1"/>
    <w:rsid w:val="00452939"/>
    <w:rsid w:val="00463239"/>
    <w:rsid w:val="00464394"/>
    <w:rsid w:val="004668B7"/>
    <w:rsid w:val="004A7BAF"/>
    <w:rsid w:val="004B7196"/>
    <w:rsid w:val="004C2547"/>
    <w:rsid w:val="004C6D42"/>
    <w:rsid w:val="004D53EF"/>
    <w:rsid w:val="004D603D"/>
    <w:rsid w:val="004E0A8E"/>
    <w:rsid w:val="004E1901"/>
    <w:rsid w:val="0051087B"/>
    <w:rsid w:val="00537B7F"/>
    <w:rsid w:val="00544730"/>
    <w:rsid w:val="00551FE1"/>
    <w:rsid w:val="00575159"/>
    <w:rsid w:val="00577E7B"/>
    <w:rsid w:val="005822FF"/>
    <w:rsid w:val="00584DDE"/>
    <w:rsid w:val="00586F0C"/>
    <w:rsid w:val="005979FC"/>
    <w:rsid w:val="005C5D7D"/>
    <w:rsid w:val="005D232B"/>
    <w:rsid w:val="005D3702"/>
    <w:rsid w:val="005D78A0"/>
    <w:rsid w:val="005E19D1"/>
    <w:rsid w:val="005E3F8A"/>
    <w:rsid w:val="005F2DE2"/>
    <w:rsid w:val="005F66E2"/>
    <w:rsid w:val="00625241"/>
    <w:rsid w:val="00635C75"/>
    <w:rsid w:val="006424F9"/>
    <w:rsid w:val="00650164"/>
    <w:rsid w:val="00650846"/>
    <w:rsid w:val="00655E20"/>
    <w:rsid w:val="00665F4D"/>
    <w:rsid w:val="00673482"/>
    <w:rsid w:val="00683305"/>
    <w:rsid w:val="00685F4D"/>
    <w:rsid w:val="006909C9"/>
    <w:rsid w:val="006A57BD"/>
    <w:rsid w:val="006B65F9"/>
    <w:rsid w:val="006C6DA1"/>
    <w:rsid w:val="006C6DE1"/>
    <w:rsid w:val="006E1F5B"/>
    <w:rsid w:val="006E2736"/>
    <w:rsid w:val="006E42A8"/>
    <w:rsid w:val="006F206C"/>
    <w:rsid w:val="006F4D4A"/>
    <w:rsid w:val="006F534D"/>
    <w:rsid w:val="006F54C6"/>
    <w:rsid w:val="006F6524"/>
    <w:rsid w:val="006F6634"/>
    <w:rsid w:val="0070181B"/>
    <w:rsid w:val="00704019"/>
    <w:rsid w:val="00710433"/>
    <w:rsid w:val="007213C1"/>
    <w:rsid w:val="00732438"/>
    <w:rsid w:val="007344EF"/>
    <w:rsid w:val="00736A14"/>
    <w:rsid w:val="007449E1"/>
    <w:rsid w:val="007471C2"/>
    <w:rsid w:val="00752894"/>
    <w:rsid w:val="00763F40"/>
    <w:rsid w:val="00782D22"/>
    <w:rsid w:val="00785F4E"/>
    <w:rsid w:val="00786C60"/>
    <w:rsid w:val="00793549"/>
    <w:rsid w:val="007A6BF4"/>
    <w:rsid w:val="007B342F"/>
    <w:rsid w:val="007C0A9D"/>
    <w:rsid w:val="007D7FE3"/>
    <w:rsid w:val="007E0D26"/>
    <w:rsid w:val="007E22B8"/>
    <w:rsid w:val="007F0715"/>
    <w:rsid w:val="007F1A59"/>
    <w:rsid w:val="0080595A"/>
    <w:rsid w:val="00812C84"/>
    <w:rsid w:val="00817880"/>
    <w:rsid w:val="008279C1"/>
    <w:rsid w:val="008325FE"/>
    <w:rsid w:val="00836396"/>
    <w:rsid w:val="0084185D"/>
    <w:rsid w:val="00855B59"/>
    <w:rsid w:val="00883E5E"/>
    <w:rsid w:val="0088638C"/>
    <w:rsid w:val="00886E29"/>
    <w:rsid w:val="00893EF1"/>
    <w:rsid w:val="008C1D1B"/>
    <w:rsid w:val="008C3D46"/>
    <w:rsid w:val="008D7156"/>
    <w:rsid w:val="008E4896"/>
    <w:rsid w:val="008E7D7C"/>
    <w:rsid w:val="008F3A5A"/>
    <w:rsid w:val="008F4923"/>
    <w:rsid w:val="008F4BBE"/>
    <w:rsid w:val="008F7E29"/>
    <w:rsid w:val="0091219E"/>
    <w:rsid w:val="00914A60"/>
    <w:rsid w:val="009166C2"/>
    <w:rsid w:val="00921F10"/>
    <w:rsid w:val="00923305"/>
    <w:rsid w:val="00925685"/>
    <w:rsid w:val="00926E3B"/>
    <w:rsid w:val="00937929"/>
    <w:rsid w:val="009424C8"/>
    <w:rsid w:val="009636C8"/>
    <w:rsid w:val="009758E4"/>
    <w:rsid w:val="00976F2D"/>
    <w:rsid w:val="009817EE"/>
    <w:rsid w:val="00982260"/>
    <w:rsid w:val="00990EB4"/>
    <w:rsid w:val="009913B8"/>
    <w:rsid w:val="00997C10"/>
    <w:rsid w:val="009A0ECC"/>
    <w:rsid w:val="009B4E73"/>
    <w:rsid w:val="009C6698"/>
    <w:rsid w:val="009D20DD"/>
    <w:rsid w:val="009F3356"/>
    <w:rsid w:val="009F55AF"/>
    <w:rsid w:val="00A03CDF"/>
    <w:rsid w:val="00A07CF6"/>
    <w:rsid w:val="00A1613F"/>
    <w:rsid w:val="00A20D32"/>
    <w:rsid w:val="00A56978"/>
    <w:rsid w:val="00A579E3"/>
    <w:rsid w:val="00A71CFE"/>
    <w:rsid w:val="00A762C2"/>
    <w:rsid w:val="00A76E61"/>
    <w:rsid w:val="00A806E7"/>
    <w:rsid w:val="00A808B7"/>
    <w:rsid w:val="00A85715"/>
    <w:rsid w:val="00A9141C"/>
    <w:rsid w:val="00A9506F"/>
    <w:rsid w:val="00AA2B10"/>
    <w:rsid w:val="00AA5F37"/>
    <w:rsid w:val="00AA7960"/>
    <w:rsid w:val="00AB1C57"/>
    <w:rsid w:val="00AB4E0B"/>
    <w:rsid w:val="00AB6307"/>
    <w:rsid w:val="00AB78B3"/>
    <w:rsid w:val="00AC1401"/>
    <w:rsid w:val="00AD0D52"/>
    <w:rsid w:val="00AE0C11"/>
    <w:rsid w:val="00AE5732"/>
    <w:rsid w:val="00AE765C"/>
    <w:rsid w:val="00AF7ED8"/>
    <w:rsid w:val="00B14601"/>
    <w:rsid w:val="00B215F2"/>
    <w:rsid w:val="00B315AE"/>
    <w:rsid w:val="00B357D6"/>
    <w:rsid w:val="00B36CC4"/>
    <w:rsid w:val="00B374C5"/>
    <w:rsid w:val="00B42284"/>
    <w:rsid w:val="00B4703A"/>
    <w:rsid w:val="00B52716"/>
    <w:rsid w:val="00B65BF8"/>
    <w:rsid w:val="00B74449"/>
    <w:rsid w:val="00B74F0B"/>
    <w:rsid w:val="00B76D36"/>
    <w:rsid w:val="00B9117C"/>
    <w:rsid w:val="00B9630A"/>
    <w:rsid w:val="00B9726C"/>
    <w:rsid w:val="00BA2DAE"/>
    <w:rsid w:val="00BA3C23"/>
    <w:rsid w:val="00BB1883"/>
    <w:rsid w:val="00BB23DC"/>
    <w:rsid w:val="00BC106F"/>
    <w:rsid w:val="00BC3305"/>
    <w:rsid w:val="00BF314A"/>
    <w:rsid w:val="00C01312"/>
    <w:rsid w:val="00C25F8B"/>
    <w:rsid w:val="00C301C1"/>
    <w:rsid w:val="00C31385"/>
    <w:rsid w:val="00C420E6"/>
    <w:rsid w:val="00C43481"/>
    <w:rsid w:val="00C5041B"/>
    <w:rsid w:val="00C53799"/>
    <w:rsid w:val="00C6036F"/>
    <w:rsid w:val="00C65602"/>
    <w:rsid w:val="00C72AD8"/>
    <w:rsid w:val="00C80858"/>
    <w:rsid w:val="00C833EB"/>
    <w:rsid w:val="00C96E1F"/>
    <w:rsid w:val="00CA58D4"/>
    <w:rsid w:val="00CA79C6"/>
    <w:rsid w:val="00CC0359"/>
    <w:rsid w:val="00CC7BA0"/>
    <w:rsid w:val="00CD1C58"/>
    <w:rsid w:val="00CD218F"/>
    <w:rsid w:val="00CD6821"/>
    <w:rsid w:val="00CE693A"/>
    <w:rsid w:val="00D33408"/>
    <w:rsid w:val="00D34CF1"/>
    <w:rsid w:val="00D76928"/>
    <w:rsid w:val="00D84DC5"/>
    <w:rsid w:val="00DA3341"/>
    <w:rsid w:val="00DA6A37"/>
    <w:rsid w:val="00DA7FE5"/>
    <w:rsid w:val="00DB175E"/>
    <w:rsid w:val="00DB3467"/>
    <w:rsid w:val="00DE146E"/>
    <w:rsid w:val="00DE56CB"/>
    <w:rsid w:val="00DE71F6"/>
    <w:rsid w:val="00DF5BF3"/>
    <w:rsid w:val="00E3055E"/>
    <w:rsid w:val="00E36310"/>
    <w:rsid w:val="00E42E63"/>
    <w:rsid w:val="00E44C71"/>
    <w:rsid w:val="00E473D4"/>
    <w:rsid w:val="00E52C23"/>
    <w:rsid w:val="00E65B9F"/>
    <w:rsid w:val="00E729CE"/>
    <w:rsid w:val="00E72C3F"/>
    <w:rsid w:val="00E7573C"/>
    <w:rsid w:val="00E81218"/>
    <w:rsid w:val="00E82AAA"/>
    <w:rsid w:val="00E85E96"/>
    <w:rsid w:val="00E8694B"/>
    <w:rsid w:val="00E91AF9"/>
    <w:rsid w:val="00E92CF7"/>
    <w:rsid w:val="00E93ABA"/>
    <w:rsid w:val="00E966DA"/>
    <w:rsid w:val="00EA4268"/>
    <w:rsid w:val="00EB5CB4"/>
    <w:rsid w:val="00EE1167"/>
    <w:rsid w:val="00EE4D04"/>
    <w:rsid w:val="00EF1B68"/>
    <w:rsid w:val="00EF3D09"/>
    <w:rsid w:val="00EF6AA8"/>
    <w:rsid w:val="00EF75D8"/>
    <w:rsid w:val="00F04659"/>
    <w:rsid w:val="00F10116"/>
    <w:rsid w:val="00F35D54"/>
    <w:rsid w:val="00F35D9B"/>
    <w:rsid w:val="00F4221B"/>
    <w:rsid w:val="00F430AA"/>
    <w:rsid w:val="00F44521"/>
    <w:rsid w:val="00F568D0"/>
    <w:rsid w:val="00F575EC"/>
    <w:rsid w:val="00F57D45"/>
    <w:rsid w:val="00F712DC"/>
    <w:rsid w:val="00F83D6D"/>
    <w:rsid w:val="00F97BB6"/>
    <w:rsid w:val="00FC31C9"/>
    <w:rsid w:val="00FC4AA1"/>
    <w:rsid w:val="00FC65FA"/>
    <w:rsid w:val="00FE2B7B"/>
    <w:rsid w:val="00FE4499"/>
    <w:rsid w:val="00FE6693"/>
    <w:rsid w:val="00FF0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B466EB"/>
  <w15:chartTrackingRefBased/>
  <w15:docId w15:val="{9E018F7F-D214-4624-9DAB-BF3C45F94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84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58E4"/>
    <w:pPr>
      <w:keepNext/>
      <w:keepLines/>
      <w:pBdr>
        <w:top w:val="single" w:sz="4" w:space="2" w:color="FFDF93"/>
        <w:left w:val="single" w:sz="4" w:space="4" w:color="FFDF93"/>
        <w:bottom w:val="single" w:sz="4" w:space="1" w:color="FFDF93"/>
        <w:right w:val="single" w:sz="4" w:space="4" w:color="FFDF93"/>
      </w:pBdr>
      <w:shd w:val="clear" w:color="auto" w:fill="FFDF93"/>
      <w:spacing w:before="240" w:after="120" w:line="240" w:lineRule="auto"/>
      <w:outlineLvl w:val="0"/>
    </w:pPr>
    <w:rPr>
      <w:rFonts w:ascii="Arial" w:eastAsia="Times New Roman" w:hAnsi="Arial"/>
      <w:b/>
      <w:bCs/>
      <w:color w:val="003066"/>
      <w:spacing w:val="14"/>
      <w:kern w:val="20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5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CA58D4"/>
    <w:rPr>
      <w:rFonts w:cs="Times New Roman"/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77E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3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0AA"/>
  </w:style>
  <w:style w:type="paragraph" w:styleId="Footer">
    <w:name w:val="footer"/>
    <w:basedOn w:val="Normal"/>
    <w:link w:val="FooterChar"/>
    <w:uiPriority w:val="99"/>
    <w:unhideWhenUsed/>
    <w:rsid w:val="00F43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0AA"/>
  </w:style>
  <w:style w:type="paragraph" w:styleId="BalloonText">
    <w:name w:val="Balloon Text"/>
    <w:basedOn w:val="Normal"/>
    <w:link w:val="BalloonTextChar"/>
    <w:uiPriority w:val="99"/>
    <w:semiHidden/>
    <w:unhideWhenUsed/>
    <w:rsid w:val="00F430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430AA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EF6AA8"/>
    <w:rPr>
      <w:color w:val="808080"/>
    </w:rPr>
  </w:style>
  <w:style w:type="character" w:styleId="CommentReference">
    <w:name w:val="annotation reference"/>
    <w:uiPriority w:val="99"/>
    <w:semiHidden/>
    <w:unhideWhenUsed/>
    <w:rsid w:val="00893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3E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93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EF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93EF1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464394"/>
    <w:rPr>
      <w:color w:val="800080"/>
      <w:u w:val="single"/>
    </w:rPr>
  </w:style>
  <w:style w:type="paragraph" w:customStyle="1" w:styleId="Default">
    <w:name w:val="Default"/>
    <w:rsid w:val="00F1011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758E4"/>
    <w:pPr>
      <w:pBdr>
        <w:bottom w:val="single" w:sz="8" w:space="4" w:color="7A6E67"/>
      </w:pBdr>
      <w:spacing w:after="120" w:line="240" w:lineRule="auto"/>
      <w:contextualSpacing/>
    </w:pPr>
    <w:rPr>
      <w:rFonts w:ascii="Arial" w:eastAsia="Times New Roman" w:hAnsi="Arial"/>
      <w:color w:val="2D6CC0"/>
      <w:spacing w:val="5"/>
      <w:kern w:val="28"/>
      <w:sz w:val="32"/>
      <w:szCs w:val="52"/>
    </w:rPr>
  </w:style>
  <w:style w:type="character" w:customStyle="1" w:styleId="TitleChar">
    <w:name w:val="Title Char"/>
    <w:link w:val="Title"/>
    <w:uiPriority w:val="10"/>
    <w:rsid w:val="009758E4"/>
    <w:rPr>
      <w:rFonts w:ascii="Arial" w:eastAsia="Times New Roman" w:hAnsi="Arial"/>
      <w:color w:val="2D6CC0"/>
      <w:spacing w:val="5"/>
      <w:kern w:val="28"/>
      <w:sz w:val="32"/>
      <w:szCs w:val="52"/>
    </w:rPr>
  </w:style>
  <w:style w:type="character" w:customStyle="1" w:styleId="Heading1Char">
    <w:name w:val="Heading 1 Char"/>
    <w:link w:val="Heading1"/>
    <w:uiPriority w:val="9"/>
    <w:rsid w:val="009758E4"/>
    <w:rPr>
      <w:rFonts w:ascii="Arial" w:eastAsia="Times New Roman" w:hAnsi="Arial"/>
      <w:b/>
      <w:bCs/>
      <w:color w:val="003066"/>
      <w:spacing w:val="14"/>
      <w:kern w:val="20"/>
      <w:szCs w:val="28"/>
      <w:shd w:val="clear" w:color="auto" w:fill="FFDF93"/>
    </w:rPr>
  </w:style>
  <w:style w:type="paragraph" w:customStyle="1" w:styleId="Body">
    <w:name w:val="Body"/>
    <w:basedOn w:val="Normal"/>
    <w:qFormat/>
    <w:rsid w:val="009758E4"/>
    <w:pPr>
      <w:spacing w:after="240" w:line="240" w:lineRule="auto"/>
    </w:pPr>
    <w:rPr>
      <w:rFonts w:ascii="Times New Roman" w:eastAsia="Times New Roman" w:hAnsi="Times New Roman"/>
      <w:sz w:val="20"/>
    </w:rPr>
  </w:style>
  <w:style w:type="character" w:styleId="Emphasis">
    <w:name w:val="Emphasis"/>
    <w:uiPriority w:val="20"/>
    <w:qFormat/>
    <w:rsid w:val="009758E4"/>
    <w:rPr>
      <w:rFonts w:ascii="Arial" w:hAnsi="Arial"/>
      <w:b/>
      <w:iCs/>
    </w:rPr>
  </w:style>
  <w:style w:type="character" w:styleId="PlaceholderText">
    <w:name w:val="Placeholder Text"/>
    <w:uiPriority w:val="99"/>
    <w:semiHidden/>
    <w:rsid w:val="009758E4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9758E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5D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6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35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9768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6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968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8359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07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r.ucr.edu/about-us/forms-and-documents/performance-managment-forms-documen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5DEDBFBDE64B59A854D8F4BE4E5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8D53C-DE92-4CF0-A1EF-870387F20A99}"/>
      </w:docPartPr>
      <w:docPartBody>
        <w:p w:rsidR="00787FB1" w:rsidRDefault="001E5F7C" w:rsidP="001E5F7C">
          <w:pPr>
            <w:pStyle w:val="565DEDBFBDE64B59A854D8F4BE4E51E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2AE0A430524362B917E64382137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7E24E-EFC0-4055-A27E-C1061374056A}"/>
      </w:docPartPr>
      <w:docPartBody>
        <w:p w:rsidR="00787FB1" w:rsidRDefault="00C303BF" w:rsidP="00C303BF">
          <w:pPr>
            <w:pStyle w:val="EB2AE0A430524362B917E643821375623"/>
          </w:pPr>
          <w:r w:rsidRPr="00100515">
            <w:rPr>
              <w:rStyle w:val="PlaceholderText"/>
              <w:rFonts w:ascii="Arial" w:hAnsi="Arial" w:cs="Arial"/>
              <w:sz w:val="18"/>
              <w:szCs w:val="18"/>
            </w:rPr>
            <w:t>Enter employee title</w:t>
          </w:r>
          <w:r w:rsidRPr="00100515">
            <w:rPr>
              <w:rStyle w:val="PlaceholderText"/>
              <w:rFonts w:ascii="Arial" w:hAnsi="Arial" w:cs="Arial"/>
              <w:color w:val="002060"/>
              <w:sz w:val="18"/>
              <w:szCs w:val="18"/>
            </w:rPr>
            <w:t>.</w:t>
          </w:r>
        </w:p>
      </w:docPartBody>
    </w:docPart>
    <w:docPart>
      <w:docPartPr>
        <w:name w:val="5020581524964258A9F729BCFECA1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4BEA1-797C-4CDB-BEB5-94436B7EF18D}"/>
      </w:docPartPr>
      <w:docPartBody>
        <w:p w:rsidR="00787FB1" w:rsidRDefault="001E5F7C" w:rsidP="001E5F7C">
          <w:pPr>
            <w:pStyle w:val="5020581524964258A9F729BCFECA186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5D5FF1AC4497C8F31ED79FC483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8ADC8-C675-40CD-ACAB-471349F8873F}"/>
      </w:docPartPr>
      <w:docPartBody>
        <w:p w:rsidR="00787FB1" w:rsidRDefault="001E5F7C" w:rsidP="001E5F7C">
          <w:pPr>
            <w:pStyle w:val="F955D5FF1AC4497C8F31ED79FC4836E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E77E303B864F03A8011B764222C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E7FA-AB41-4C6E-80F5-A2D63C5E263A}"/>
      </w:docPartPr>
      <w:docPartBody>
        <w:p w:rsidR="00787FB1" w:rsidRDefault="001E5F7C" w:rsidP="001E5F7C">
          <w:pPr>
            <w:pStyle w:val="F7E77E303B864F03A8011B764222C33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614B70A96D49A4B17B683CD44A6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3444F-6D0E-4B82-9044-241ECF07980E}"/>
      </w:docPartPr>
      <w:docPartBody>
        <w:p w:rsidR="00787FB1" w:rsidRDefault="001E5F7C" w:rsidP="001E5F7C">
          <w:pPr>
            <w:pStyle w:val="48614B70A96D49A4B17B683CD44A6F80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76431C9C774EE3A80800D16A3B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3FCA9-44FC-434D-8A86-8718A6D6E9B0}"/>
      </w:docPartPr>
      <w:docPartBody>
        <w:p w:rsidR="00787FB1" w:rsidRDefault="001E5F7C" w:rsidP="001E5F7C">
          <w:pPr>
            <w:pStyle w:val="7276431C9C774EE3A80800D16A3BF33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673DE1578047C581240BE46EB0A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4C487-2C27-49FC-A8CB-7B65E5E3DD1C}"/>
      </w:docPartPr>
      <w:docPartBody>
        <w:p w:rsidR="00787FB1" w:rsidRDefault="001E5F7C" w:rsidP="001E5F7C">
          <w:pPr>
            <w:pStyle w:val="68673DE1578047C581240BE46EB0A3E6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B46A190A549129692BF68CA35D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46E7E-D2D7-4768-B76C-560F9F43DF08}"/>
      </w:docPartPr>
      <w:docPartBody>
        <w:p w:rsidR="00787FB1" w:rsidRDefault="001E5F7C" w:rsidP="001E5F7C">
          <w:pPr>
            <w:pStyle w:val="768B46A190A549129692BF68CA35D04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A79BE13864681BD55FE6C42D6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AB87-128F-44EF-B4F4-8C7E079673FA}"/>
      </w:docPartPr>
      <w:docPartBody>
        <w:p w:rsidR="00787FB1" w:rsidRDefault="001E5F7C" w:rsidP="001E5F7C">
          <w:pPr>
            <w:pStyle w:val="9B1A79BE13864681BD55FE6C42D68135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D54FDF0924D79A0C69BC6613DB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7ADD7-4A06-4943-B8DA-AAC647340680}"/>
      </w:docPartPr>
      <w:docPartBody>
        <w:p w:rsidR="00787FB1" w:rsidRDefault="001E5F7C" w:rsidP="001E5F7C">
          <w:pPr>
            <w:pStyle w:val="09DD54FDF0924D79A0C69BC6613DBA05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C83D2895174A049C37ECC6FE8E8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5F59C-FECE-4A9A-A977-4CC1180A8E69}"/>
      </w:docPartPr>
      <w:docPartBody>
        <w:p w:rsidR="00787FB1" w:rsidRDefault="001E5F7C" w:rsidP="001E5F7C">
          <w:pPr>
            <w:pStyle w:val="C8C83D2895174A049C37ECC6FE8E880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ADF4D7640C4F6883034CC48BA11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5ACC9-237B-4E33-8AB3-C64F6BCB5AF7}"/>
      </w:docPartPr>
      <w:docPartBody>
        <w:p w:rsidR="00787FB1" w:rsidRDefault="001E5F7C" w:rsidP="001E5F7C">
          <w:pPr>
            <w:pStyle w:val="29ADF4D7640C4F6883034CC48BA11A97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2287B87734B538C0D2F9014CB2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18A53-49F3-4EF4-8CE7-3A21820BEE53}"/>
      </w:docPartPr>
      <w:docPartBody>
        <w:p w:rsidR="00787FB1" w:rsidRDefault="001E5F7C" w:rsidP="001E5F7C">
          <w:pPr>
            <w:pStyle w:val="FBF2287B87734B538C0D2F9014CB2D0F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E03E9DD5214975B21016A46E375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D4E75-0365-4463-934C-FC29168B0F7B}"/>
      </w:docPartPr>
      <w:docPartBody>
        <w:p w:rsidR="00787FB1" w:rsidRDefault="001E5F7C" w:rsidP="001E5F7C">
          <w:pPr>
            <w:pStyle w:val="3EE03E9DD5214975B21016A46E3759B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62353A5344B958F915DC9AB4F0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07725-7290-4A65-9195-1FBD488D677C}"/>
      </w:docPartPr>
      <w:docPartBody>
        <w:p w:rsidR="00787FB1" w:rsidRDefault="001E5F7C" w:rsidP="001E5F7C">
          <w:pPr>
            <w:pStyle w:val="B8462353A5344B958F915DC9AB4F080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BE87364048457EAF87A622EEBF7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91093-8BA5-4E84-BBC7-A44CCD5716CE}"/>
      </w:docPartPr>
      <w:docPartBody>
        <w:p w:rsidR="00787FB1" w:rsidRDefault="001E5F7C" w:rsidP="001E5F7C">
          <w:pPr>
            <w:pStyle w:val="81BE87364048457EAF87A622EEBF714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15DFC5572646E297C5901232B88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F08EA-46FA-4BCE-8BC0-D8A83DB60F07}"/>
      </w:docPartPr>
      <w:docPartBody>
        <w:p w:rsidR="00A95A8C" w:rsidRDefault="00787FB1" w:rsidP="00787FB1">
          <w:pPr>
            <w:pStyle w:val="0615DFC5572646E297C5901232B88FD1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6D0B42AF284F578D5689D026D08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F41E3-27CB-4691-A371-F5696BB1BBD5}"/>
      </w:docPartPr>
      <w:docPartBody>
        <w:p w:rsidR="00A95A8C" w:rsidRDefault="00787FB1" w:rsidP="00787FB1">
          <w:pPr>
            <w:pStyle w:val="4E6D0B42AF284F578D5689D026D0818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E29D98390A46DDA97391C17B003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37FEF-FDB9-4B14-B45A-D68018883EA8}"/>
      </w:docPartPr>
      <w:docPartBody>
        <w:p w:rsidR="00A95A8C" w:rsidRDefault="00787FB1" w:rsidP="00787FB1">
          <w:pPr>
            <w:pStyle w:val="5CE29D98390A46DDA97391C17B00342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260C59BCC64DC485903A8CECFD0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C1D6D-A79B-4318-8D8D-21B044E33DE8}"/>
      </w:docPartPr>
      <w:docPartBody>
        <w:p w:rsidR="00A95A8C" w:rsidRDefault="00787FB1" w:rsidP="00787FB1">
          <w:pPr>
            <w:pStyle w:val="D9260C59BCC64DC485903A8CECFD0D5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5714F8C8A64F16BCD1D8093EDF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0789-7C24-4131-A2B9-D7317319559F}"/>
      </w:docPartPr>
      <w:docPartBody>
        <w:p w:rsidR="00A95A8C" w:rsidRDefault="00787FB1" w:rsidP="00787FB1">
          <w:pPr>
            <w:pStyle w:val="565714F8C8A64F16BCD1D8093EDF571E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BA5704449438DBB146584ABD5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99F2A-9408-4CA4-9C20-58D64017770B}"/>
      </w:docPartPr>
      <w:docPartBody>
        <w:p w:rsidR="00A95A8C" w:rsidRDefault="00787FB1" w:rsidP="00787FB1">
          <w:pPr>
            <w:pStyle w:val="D3EBA5704449438DBB146584ABD5B6E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4AD81322B4487B7D13519CE9A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7D1F7-AFE7-4E36-BD47-F55EFD28DF22}"/>
      </w:docPartPr>
      <w:docPartBody>
        <w:p w:rsidR="00A95A8C" w:rsidRDefault="00787FB1" w:rsidP="00787FB1">
          <w:pPr>
            <w:pStyle w:val="4A84AD81322B4487B7D13519CE9A87F3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69E0E8ADE4FB6B25A485BD6B14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1B012-1CE8-4A57-85A8-ACBF400F2626}"/>
      </w:docPartPr>
      <w:docPartBody>
        <w:p w:rsidR="00A95A8C" w:rsidRDefault="00787FB1" w:rsidP="00787FB1">
          <w:pPr>
            <w:pStyle w:val="3FB69E0E8ADE4FB6B25A485BD6B142C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D6A9F7A57B405691976F6CF0E2C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1FB0C-7E05-4F87-8634-82160CE90681}"/>
      </w:docPartPr>
      <w:docPartBody>
        <w:p w:rsidR="00A95A8C" w:rsidRDefault="00787FB1" w:rsidP="00787FB1">
          <w:pPr>
            <w:pStyle w:val="49D6A9F7A57B405691976F6CF0E2CC69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8FB6B0D834CF48D2CD219B53CA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A5DF1-DE69-45D4-AE57-EE72E3714048}"/>
      </w:docPartPr>
      <w:docPartBody>
        <w:p w:rsidR="00A95A8C" w:rsidRDefault="00787FB1" w:rsidP="00787FB1">
          <w:pPr>
            <w:pStyle w:val="A288FB6B0D834CF48D2CD219B53CA74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1783FE2604C56B80CF1E2B93BC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017CF-FEF7-4B0E-A256-770DC675EB3B}"/>
      </w:docPartPr>
      <w:docPartBody>
        <w:p w:rsidR="00A95A8C" w:rsidRDefault="00787FB1" w:rsidP="00787FB1">
          <w:pPr>
            <w:pStyle w:val="A721783FE2604C56B80CF1E2B93BCF38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7E18EA4F54B08BB9D480EF71C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ACAB-76ED-4B76-98A4-1A0778E745FA}"/>
      </w:docPartPr>
      <w:docPartBody>
        <w:p w:rsidR="00A95A8C" w:rsidRDefault="00787FB1" w:rsidP="00787FB1">
          <w:pPr>
            <w:pStyle w:val="CE27E18EA4F54B08BB9D480EF71C5754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58CE79C2F4116A181216B2DAC3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C862E-CBF5-4B8D-A6FC-22C7892C123F}"/>
      </w:docPartPr>
      <w:docPartBody>
        <w:p w:rsidR="00A95A8C" w:rsidRDefault="00787FB1" w:rsidP="00787FB1">
          <w:pPr>
            <w:pStyle w:val="BF958CE79C2F4116A181216B2DAC366C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85A784BA194443B14BD8A3401ED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AD5A5-CA35-4357-BE14-D576CCE892A5}"/>
      </w:docPartPr>
      <w:docPartBody>
        <w:p w:rsidR="00A95A8C" w:rsidRDefault="00787FB1" w:rsidP="00787FB1">
          <w:pPr>
            <w:pStyle w:val="5685A784BA194443B14BD8A3401ED40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6B30214DBB4C66A3AE69A34764D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7654B-B25B-43A7-9CE2-781EF9A56DCB}"/>
      </w:docPartPr>
      <w:docPartBody>
        <w:p w:rsidR="00A95A8C" w:rsidRDefault="00787FB1" w:rsidP="00787FB1">
          <w:pPr>
            <w:pStyle w:val="466B30214DBB4C66A3AE69A34764D692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9C186592D48BD815E70B107DCC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3EDD6-B4D2-4952-8616-729A2BFEB043}"/>
      </w:docPartPr>
      <w:docPartBody>
        <w:p w:rsidR="00124515" w:rsidRDefault="00C303BF" w:rsidP="00C303BF">
          <w:pPr>
            <w:pStyle w:val="E219C186592D48BD815E70B107DCCB3A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FCFC07CC94D7C8EA703B4F4724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1A026-7953-4156-9D37-E425AE4ACEDD}"/>
      </w:docPartPr>
      <w:docPartBody>
        <w:p w:rsidR="00124515" w:rsidRDefault="00C303BF" w:rsidP="00C303BF">
          <w:pPr>
            <w:pStyle w:val="644FCFC07CC94D7C8EA703B4F4724D6B"/>
          </w:pPr>
          <w:r w:rsidRPr="00A11B5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5F7C"/>
    <w:rsid w:val="00124515"/>
    <w:rsid w:val="001E5F7C"/>
    <w:rsid w:val="00787FB1"/>
    <w:rsid w:val="00A95A8C"/>
    <w:rsid w:val="00C3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303BF"/>
    <w:rPr>
      <w:color w:val="808080"/>
    </w:rPr>
  </w:style>
  <w:style w:type="paragraph" w:customStyle="1" w:styleId="565DEDBFBDE64B59A854D8F4BE4E51EE">
    <w:name w:val="565DEDBFBDE64B59A854D8F4BE4E51EE"/>
    <w:rsid w:val="001E5F7C"/>
  </w:style>
  <w:style w:type="paragraph" w:customStyle="1" w:styleId="EB2AE0A430524362B917E64382137562">
    <w:name w:val="EB2AE0A430524362B917E64382137562"/>
    <w:rsid w:val="001E5F7C"/>
  </w:style>
  <w:style w:type="paragraph" w:customStyle="1" w:styleId="4DB16BE7392E4251AA73F3BB117DEE9F">
    <w:name w:val="4DB16BE7392E4251AA73F3BB117DEE9F"/>
    <w:rsid w:val="001E5F7C"/>
  </w:style>
  <w:style w:type="paragraph" w:customStyle="1" w:styleId="C16B0AC4049143878DDCE56F1484906D">
    <w:name w:val="C16B0AC4049143878DDCE56F1484906D"/>
    <w:rsid w:val="001E5F7C"/>
  </w:style>
  <w:style w:type="paragraph" w:customStyle="1" w:styleId="2361D94FF8444FA78EA15A32EEAA83AA">
    <w:name w:val="2361D94FF8444FA78EA15A32EEAA83AA"/>
    <w:rsid w:val="001E5F7C"/>
  </w:style>
  <w:style w:type="paragraph" w:customStyle="1" w:styleId="5020581524964258A9F729BCFECA1861">
    <w:name w:val="5020581524964258A9F729BCFECA1861"/>
    <w:rsid w:val="001E5F7C"/>
  </w:style>
  <w:style w:type="paragraph" w:customStyle="1" w:styleId="F955D5FF1AC4497C8F31ED79FC4836EA">
    <w:name w:val="F955D5FF1AC4497C8F31ED79FC4836EA"/>
    <w:rsid w:val="001E5F7C"/>
  </w:style>
  <w:style w:type="paragraph" w:customStyle="1" w:styleId="F7E77E303B864F03A8011B764222C331">
    <w:name w:val="F7E77E303B864F03A8011B764222C331"/>
    <w:rsid w:val="001E5F7C"/>
  </w:style>
  <w:style w:type="paragraph" w:customStyle="1" w:styleId="EB2AE0A430524362B917E643821375621">
    <w:name w:val="EB2AE0A430524362B917E643821375621"/>
    <w:rsid w:val="001E5F7C"/>
    <w:pPr>
      <w:spacing w:after="240" w:line="240" w:lineRule="auto"/>
    </w:pPr>
    <w:rPr>
      <w:rFonts w:ascii="Times New Roman" w:eastAsia="Times New Roman" w:hAnsi="Times New Roman" w:cs="Times New Roman"/>
      <w:sz w:val="20"/>
    </w:rPr>
  </w:style>
  <w:style w:type="paragraph" w:customStyle="1" w:styleId="48614B70A96D49A4B17B683CD44A6F80">
    <w:name w:val="48614B70A96D49A4B17B683CD44A6F80"/>
    <w:rsid w:val="001E5F7C"/>
  </w:style>
  <w:style w:type="paragraph" w:customStyle="1" w:styleId="7276431C9C774EE3A80800D16A3BF33E">
    <w:name w:val="7276431C9C774EE3A80800D16A3BF33E"/>
    <w:rsid w:val="001E5F7C"/>
  </w:style>
  <w:style w:type="paragraph" w:customStyle="1" w:styleId="68673DE1578047C581240BE46EB0A3E6">
    <w:name w:val="68673DE1578047C581240BE46EB0A3E6"/>
    <w:rsid w:val="001E5F7C"/>
  </w:style>
  <w:style w:type="paragraph" w:customStyle="1" w:styleId="768B46A190A549129692BF68CA35D049">
    <w:name w:val="768B46A190A549129692BF68CA35D049"/>
    <w:rsid w:val="001E5F7C"/>
  </w:style>
  <w:style w:type="paragraph" w:customStyle="1" w:styleId="9B1A79BE13864681BD55FE6C42D68135">
    <w:name w:val="9B1A79BE13864681BD55FE6C42D68135"/>
    <w:rsid w:val="001E5F7C"/>
  </w:style>
  <w:style w:type="paragraph" w:customStyle="1" w:styleId="09DD54FDF0924D79A0C69BC6613DBA05">
    <w:name w:val="09DD54FDF0924D79A0C69BC6613DBA05"/>
    <w:rsid w:val="001E5F7C"/>
  </w:style>
  <w:style w:type="paragraph" w:customStyle="1" w:styleId="C8C83D2895174A049C37ECC6FE8E880B">
    <w:name w:val="C8C83D2895174A049C37ECC6FE8E880B"/>
    <w:rsid w:val="001E5F7C"/>
  </w:style>
  <w:style w:type="paragraph" w:customStyle="1" w:styleId="29ADF4D7640C4F6883034CC48BA11A97">
    <w:name w:val="29ADF4D7640C4F6883034CC48BA11A97"/>
    <w:rsid w:val="001E5F7C"/>
  </w:style>
  <w:style w:type="paragraph" w:customStyle="1" w:styleId="FBF2287B87734B538C0D2F9014CB2D0F">
    <w:name w:val="FBF2287B87734B538C0D2F9014CB2D0F"/>
    <w:rsid w:val="001E5F7C"/>
  </w:style>
  <w:style w:type="paragraph" w:customStyle="1" w:styleId="3EE03E9DD5214975B21016A46E3759B9">
    <w:name w:val="3EE03E9DD5214975B21016A46E3759B9"/>
    <w:rsid w:val="001E5F7C"/>
  </w:style>
  <w:style w:type="paragraph" w:customStyle="1" w:styleId="B8462353A5344B958F915DC9AB4F0804">
    <w:name w:val="B8462353A5344B958F915DC9AB4F0804"/>
    <w:rsid w:val="001E5F7C"/>
  </w:style>
  <w:style w:type="paragraph" w:customStyle="1" w:styleId="81BE87364048457EAF87A622EEBF7144">
    <w:name w:val="81BE87364048457EAF87A622EEBF7144"/>
    <w:rsid w:val="001E5F7C"/>
  </w:style>
  <w:style w:type="paragraph" w:customStyle="1" w:styleId="14CFFE6073F7441186BBB16240D2BD1E">
    <w:name w:val="14CFFE6073F7441186BBB16240D2BD1E"/>
    <w:rsid w:val="00787FB1"/>
  </w:style>
  <w:style w:type="paragraph" w:customStyle="1" w:styleId="D4FB751696774D3A8A5B5209983D8B9A">
    <w:name w:val="D4FB751696774D3A8A5B5209983D8B9A"/>
    <w:rsid w:val="00787FB1"/>
  </w:style>
  <w:style w:type="paragraph" w:customStyle="1" w:styleId="F1FA6A98329F434BB4868EBADB1E1DD2">
    <w:name w:val="F1FA6A98329F434BB4868EBADB1E1DD2"/>
    <w:rsid w:val="00787FB1"/>
  </w:style>
  <w:style w:type="paragraph" w:customStyle="1" w:styleId="0615DFC5572646E297C5901232B88FD1">
    <w:name w:val="0615DFC5572646E297C5901232B88FD1"/>
    <w:rsid w:val="00787FB1"/>
  </w:style>
  <w:style w:type="paragraph" w:customStyle="1" w:styleId="4E6D0B42AF284F578D5689D026D08189">
    <w:name w:val="4E6D0B42AF284F578D5689D026D08189"/>
    <w:rsid w:val="00787FB1"/>
  </w:style>
  <w:style w:type="paragraph" w:customStyle="1" w:styleId="5CE29D98390A46DDA97391C17B00342E">
    <w:name w:val="5CE29D98390A46DDA97391C17B00342E"/>
    <w:rsid w:val="00787FB1"/>
  </w:style>
  <w:style w:type="paragraph" w:customStyle="1" w:styleId="EB2AE0A430524362B917E643821375622">
    <w:name w:val="EB2AE0A430524362B917E643821375622"/>
    <w:rsid w:val="00787FB1"/>
    <w:pPr>
      <w:spacing w:after="240" w:line="240" w:lineRule="auto"/>
    </w:pPr>
    <w:rPr>
      <w:rFonts w:ascii="Times New Roman" w:eastAsia="Times New Roman" w:hAnsi="Times New Roman" w:cs="Times New Roman"/>
      <w:sz w:val="20"/>
    </w:rPr>
  </w:style>
  <w:style w:type="paragraph" w:customStyle="1" w:styleId="D9260C59BCC64DC485903A8CECFD0D5C">
    <w:name w:val="D9260C59BCC64DC485903A8CECFD0D5C"/>
    <w:rsid w:val="00787FB1"/>
  </w:style>
  <w:style w:type="paragraph" w:customStyle="1" w:styleId="565714F8C8A64F16BCD1D8093EDF571E">
    <w:name w:val="565714F8C8A64F16BCD1D8093EDF571E"/>
    <w:rsid w:val="00787FB1"/>
  </w:style>
  <w:style w:type="paragraph" w:customStyle="1" w:styleId="D3EBA5704449438DBB146584ABD5B6EB">
    <w:name w:val="D3EBA5704449438DBB146584ABD5B6EB"/>
    <w:rsid w:val="00787FB1"/>
  </w:style>
  <w:style w:type="paragraph" w:customStyle="1" w:styleId="4A84AD81322B4487B7D13519CE9A87F3">
    <w:name w:val="4A84AD81322B4487B7D13519CE9A87F3"/>
    <w:rsid w:val="00787FB1"/>
  </w:style>
  <w:style w:type="paragraph" w:customStyle="1" w:styleId="3FB69E0E8ADE4FB6B25A485BD6B142C9">
    <w:name w:val="3FB69E0E8ADE4FB6B25A485BD6B142C9"/>
    <w:rsid w:val="00787FB1"/>
  </w:style>
  <w:style w:type="paragraph" w:customStyle="1" w:styleId="49D6A9F7A57B405691976F6CF0E2CC69">
    <w:name w:val="49D6A9F7A57B405691976F6CF0E2CC69"/>
    <w:rsid w:val="00787FB1"/>
  </w:style>
  <w:style w:type="paragraph" w:customStyle="1" w:styleId="A288FB6B0D834CF48D2CD219B53CA74C">
    <w:name w:val="A288FB6B0D834CF48D2CD219B53CA74C"/>
    <w:rsid w:val="00787FB1"/>
  </w:style>
  <w:style w:type="paragraph" w:customStyle="1" w:styleId="A721783FE2604C56B80CF1E2B93BCF38">
    <w:name w:val="A721783FE2604C56B80CF1E2B93BCF38"/>
    <w:rsid w:val="00787FB1"/>
  </w:style>
  <w:style w:type="paragraph" w:customStyle="1" w:styleId="CE27E18EA4F54B08BB9D480EF71C5754">
    <w:name w:val="CE27E18EA4F54B08BB9D480EF71C5754"/>
    <w:rsid w:val="00787FB1"/>
  </w:style>
  <w:style w:type="paragraph" w:customStyle="1" w:styleId="BF958CE79C2F4116A181216B2DAC366C">
    <w:name w:val="BF958CE79C2F4116A181216B2DAC366C"/>
    <w:rsid w:val="00787FB1"/>
  </w:style>
  <w:style w:type="paragraph" w:customStyle="1" w:styleId="5685A784BA194443B14BD8A3401ED40A">
    <w:name w:val="5685A784BA194443B14BD8A3401ED40A"/>
    <w:rsid w:val="00787FB1"/>
  </w:style>
  <w:style w:type="paragraph" w:customStyle="1" w:styleId="466B30214DBB4C66A3AE69A34764D692">
    <w:name w:val="466B30214DBB4C66A3AE69A34764D692"/>
    <w:rsid w:val="00787FB1"/>
  </w:style>
  <w:style w:type="paragraph" w:customStyle="1" w:styleId="510CC3529FCA4207BEBB30A6AFAFE2F6">
    <w:name w:val="510CC3529FCA4207BEBB30A6AFAFE2F6"/>
    <w:rsid w:val="00C303BF"/>
  </w:style>
  <w:style w:type="paragraph" w:customStyle="1" w:styleId="E219C186592D48BD815E70B107DCCB3A">
    <w:name w:val="E219C186592D48BD815E70B107DCCB3A"/>
    <w:rsid w:val="00C303BF"/>
  </w:style>
  <w:style w:type="paragraph" w:customStyle="1" w:styleId="644FCFC07CC94D7C8EA703B4F4724D6B">
    <w:name w:val="644FCFC07CC94D7C8EA703B4F4724D6B"/>
    <w:rsid w:val="00C303BF"/>
  </w:style>
  <w:style w:type="paragraph" w:customStyle="1" w:styleId="EB2AE0A430524362B917E643821375623">
    <w:name w:val="EB2AE0A430524362B917E643821375623"/>
    <w:rsid w:val="00C303BF"/>
    <w:pPr>
      <w:spacing w:after="240" w:line="240" w:lineRule="auto"/>
    </w:pPr>
    <w:rPr>
      <w:rFonts w:ascii="Times New Roman" w:eastAsia="Times New Roman" w:hAnsi="Times New Roman" w:cs="Times New Roman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D182EC5B7DA40A34317ABD5CB38A0" ma:contentTypeVersion="13" ma:contentTypeDescription="Create a new document." ma:contentTypeScope="" ma:versionID="d981bf9c3d4792b171f8c3201446c7a9">
  <xsd:schema xmlns:xsd="http://www.w3.org/2001/XMLSchema" xmlns:xs="http://www.w3.org/2001/XMLSchema" xmlns:p="http://schemas.microsoft.com/office/2006/metadata/properties" xmlns:ns3="1e3d17c7-3341-445a-bc96-d302fa44d1c6" xmlns:ns4="65faedde-871d-4a87-bfea-2b1f940c8c5f" targetNamespace="http://schemas.microsoft.com/office/2006/metadata/properties" ma:root="true" ma:fieldsID="0e1f6498d3a741afb749639308dfc3ec" ns3:_="" ns4:_="">
    <xsd:import namespace="1e3d17c7-3341-445a-bc96-d302fa44d1c6"/>
    <xsd:import namespace="65faedde-871d-4a87-bfea-2b1f940c8c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d17c7-3341-445a-bc96-d302fa44d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aedde-871d-4a87-bfea-2b1f940c8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133291-13AF-4FCB-B54D-6B77A240D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3d17c7-3341-445a-bc96-d302fa44d1c6"/>
    <ds:schemaRef ds:uri="65faedde-871d-4a87-bfea-2b1f940c8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526E15-47BF-44F4-9DB3-669512709E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216AD-9996-47C4-A062-061A8077A3E3}">
  <ds:schemaRefs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65faedde-871d-4a87-bfea-2b1f940c8c5f"/>
    <ds:schemaRef ds:uri="1e3d17c7-3341-445a-bc96-d302fa44d1c6"/>
  </ds:schemaRefs>
</ds:datastoreItem>
</file>

<file path=customXml/itemProps4.xml><?xml version="1.0" encoding="utf-8"?>
<ds:datastoreItem xmlns:ds="http://schemas.openxmlformats.org/officeDocument/2006/customXml" ds:itemID="{13BC44F2-0EA6-4D29-83EB-763732774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2</Words>
  <Characters>3492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wilson</dc:creator>
  <cp:keywords/>
  <cp:lastModifiedBy>Tanya Adams</cp:lastModifiedBy>
  <cp:revision>2</cp:revision>
  <cp:lastPrinted>2018-12-11T23:40:00Z</cp:lastPrinted>
  <dcterms:created xsi:type="dcterms:W3CDTF">2020-02-26T19:01:00Z</dcterms:created>
  <dcterms:modified xsi:type="dcterms:W3CDTF">2020-02-2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D182EC5B7DA40A34317ABD5CB38A0</vt:lpwstr>
  </property>
</Properties>
</file>